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63E6" w:rsidRPr="00144938" w:rsidRDefault="005A63E6" w:rsidP="005A63E6">
      <w:pPr>
        <w:pStyle w:val="Title"/>
        <w:jc w:val="center"/>
      </w:pPr>
      <w:bookmarkStart w:id="0" w:name="_svuo2439asnd" w:colFirst="0" w:colLast="0"/>
      <w:bookmarkEnd w:id="0"/>
    </w:p>
    <w:p w:rsidR="005A63E6" w:rsidRPr="00144938" w:rsidRDefault="00A51EAD" w:rsidP="005A63E6">
      <w:pPr>
        <w:pStyle w:val="Title"/>
        <w:jc w:val="center"/>
      </w:pPr>
      <w:bookmarkStart w:id="1" w:name="_9edwvpwygj78" w:colFirst="0" w:colLast="0"/>
      <w:bookmarkEnd w:id="1"/>
      <w:r>
        <w:rPr>
          <w:noProof/>
        </w:rPr>
        <w:pict>
          <v:rect id="_x0000_i1025" style="width:451.3pt;height:.05pt" o:hralign="center" o:hrstd="t" o:hr="t" fillcolor="#a0a0a0" stroked="f"/>
        </w:pict>
      </w:r>
    </w:p>
    <w:p w:rsidR="005A63E6" w:rsidRPr="00144938" w:rsidRDefault="005A63E6" w:rsidP="005A63E6">
      <w:pPr>
        <w:pStyle w:val="Title"/>
        <w:jc w:val="center"/>
      </w:pPr>
      <w:bookmarkStart w:id="2" w:name="_st6lj8r2uaft" w:colFirst="0" w:colLast="0"/>
      <w:bookmarkEnd w:id="2"/>
      <w:r w:rsidRPr="00144938">
        <w:br/>
      </w:r>
      <w:r>
        <w:t>Embedded Systems and Development</w:t>
      </w:r>
      <w:r w:rsidRPr="00144938">
        <w:br/>
        <w:t>6000</w:t>
      </w:r>
      <w:r>
        <w:t>85</w:t>
      </w:r>
      <w:r w:rsidRPr="00144938">
        <w:br/>
      </w:r>
      <w:r>
        <w:t>Students Individual Report</w:t>
      </w:r>
      <w:r w:rsidRPr="00144938">
        <w:br/>
      </w:r>
    </w:p>
    <w:p w:rsidR="005A63E6" w:rsidRPr="00144938" w:rsidRDefault="00A51EAD" w:rsidP="005A63E6">
      <w:pPr>
        <w:pStyle w:val="Title"/>
        <w:jc w:val="center"/>
      </w:pPr>
      <w:bookmarkStart w:id="3" w:name="_5uniu1pgxh7m" w:colFirst="0" w:colLast="0"/>
      <w:bookmarkEnd w:id="3"/>
      <w:r>
        <w:rPr>
          <w:noProof/>
        </w:rPr>
        <w:pict>
          <v:rect id="_x0000_i1026" style="width:451.3pt;height:.05pt" o:hralign="center" o:hrstd="t" o:hr="t" fillcolor="#a0a0a0" stroked="f"/>
        </w:pict>
      </w:r>
    </w:p>
    <w:p w:rsidR="005A63E6" w:rsidRPr="00144938" w:rsidRDefault="005A63E6" w:rsidP="005A63E6">
      <w:pPr>
        <w:pStyle w:val="Title"/>
        <w:jc w:val="center"/>
      </w:pPr>
      <w:bookmarkStart w:id="4" w:name="_r6v4s4q0dq1s" w:colFirst="0" w:colLast="0"/>
      <w:bookmarkEnd w:id="4"/>
      <w:r w:rsidRPr="00144938">
        <w:t>Student ID: 201602395</w:t>
      </w:r>
      <w:r w:rsidRPr="00144938">
        <w:br/>
      </w:r>
      <w:r>
        <w:t>December</w:t>
      </w:r>
      <w:r w:rsidRPr="00144938">
        <w:t xml:space="preserve"> 2019</w:t>
      </w:r>
      <w:r w:rsidRPr="00144938">
        <w:br/>
      </w:r>
    </w:p>
    <w:p w:rsidR="005A63E6" w:rsidRPr="00144938" w:rsidRDefault="00A51EAD" w:rsidP="005A63E6">
      <w:pPr>
        <w:pStyle w:val="Title"/>
        <w:jc w:val="center"/>
      </w:pPr>
      <w:bookmarkStart w:id="5" w:name="_em5kmm1amwtk" w:colFirst="0" w:colLast="0"/>
      <w:bookmarkEnd w:id="5"/>
      <w:r>
        <w:rPr>
          <w:noProof/>
        </w:rPr>
        <w:pict>
          <v:rect id="_x0000_i1027" style="width:451.3pt;height:.05pt" o:hralign="center" o:hrstd="t" o:hr="t" fillcolor="#a0a0a0" stroked="f"/>
        </w:pict>
      </w:r>
    </w:p>
    <w:p w:rsidR="005A63E6" w:rsidRPr="00144938" w:rsidRDefault="005A63E6" w:rsidP="00FA6AD1">
      <w:pPr>
        <w:jc w:val="center"/>
      </w:pPr>
      <w:bookmarkStart w:id="6" w:name="_2rmfp1gzsayd" w:colFirst="0" w:colLast="0"/>
      <w:bookmarkEnd w:id="6"/>
      <w:r w:rsidRPr="00FA6AD1">
        <w:rPr>
          <w:sz w:val="36"/>
        </w:rPr>
        <w:t>Due Date: 13 December 2019</w:t>
      </w:r>
    </w:p>
    <w:p w:rsidR="005A63E6" w:rsidRPr="005A63E6" w:rsidRDefault="005A63E6" w:rsidP="005A63E6">
      <w:pPr>
        <w:jc w:val="center"/>
        <w:rPr>
          <w:sz w:val="28"/>
          <w:szCs w:val="28"/>
        </w:rPr>
      </w:pPr>
      <w:r w:rsidRPr="005A63E6">
        <w:rPr>
          <w:sz w:val="28"/>
          <w:szCs w:val="28"/>
        </w:rPr>
        <w:t>Word Count:</w:t>
      </w:r>
    </w:p>
    <w:p w:rsidR="005A63E6" w:rsidRPr="009C15C5" w:rsidRDefault="005A63E6" w:rsidP="005A63E6">
      <w:pPr>
        <w:rPr>
          <w:b/>
          <w:color w:val="92D050"/>
          <w:sz w:val="28"/>
          <w:szCs w:val="28"/>
        </w:rPr>
      </w:pPr>
      <w:bookmarkStart w:id="7" w:name="_9itpwemyu4tk" w:colFirst="0" w:colLast="0"/>
      <w:bookmarkEnd w:id="7"/>
    </w:p>
    <w:p w:rsidR="005A63E6" w:rsidRDefault="005A63E6" w:rsidP="005A63E6">
      <w:pPr>
        <w:rPr>
          <w:sz w:val="40"/>
          <w:szCs w:val="40"/>
        </w:rPr>
      </w:pPr>
      <w:r>
        <w:br w:type="page"/>
      </w:r>
    </w:p>
    <w:sdt>
      <w:sdtPr>
        <w:rPr>
          <w:rFonts w:ascii="Arial" w:eastAsia="Arial" w:hAnsi="Arial" w:cs="Arial"/>
          <w:color w:val="auto"/>
          <w:sz w:val="22"/>
          <w:szCs w:val="22"/>
          <w:lang w:val="en" w:eastAsia="zh-CN"/>
        </w:rPr>
        <w:id w:val="-2027243177"/>
        <w:docPartObj>
          <w:docPartGallery w:val="Table of Contents"/>
          <w:docPartUnique/>
        </w:docPartObj>
      </w:sdtPr>
      <w:sdtEndPr>
        <w:rPr>
          <w:b/>
          <w:bCs/>
          <w:noProof/>
        </w:rPr>
      </w:sdtEndPr>
      <w:sdtContent>
        <w:p w:rsidR="00FA6AD1" w:rsidRDefault="00FA6AD1">
          <w:pPr>
            <w:pStyle w:val="TOCHeading"/>
          </w:pPr>
          <w:r>
            <w:t>Contents</w:t>
          </w:r>
        </w:p>
        <w:p w:rsidR="002A6939" w:rsidRDefault="00FA6AD1">
          <w:pPr>
            <w:pStyle w:val="TOC1"/>
            <w:tabs>
              <w:tab w:val="right" w:leader="dot" w:pos="9016"/>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27124276" w:history="1">
            <w:r w:rsidR="002A6939" w:rsidRPr="00561243">
              <w:rPr>
                <w:rStyle w:val="Hyperlink"/>
                <w:noProof/>
              </w:rPr>
              <w:t>Introduction</w:t>
            </w:r>
            <w:r w:rsidR="002A6939">
              <w:rPr>
                <w:noProof/>
                <w:webHidden/>
              </w:rPr>
              <w:tab/>
            </w:r>
            <w:r w:rsidR="002A6939">
              <w:rPr>
                <w:noProof/>
                <w:webHidden/>
              </w:rPr>
              <w:fldChar w:fldCharType="begin"/>
            </w:r>
            <w:r w:rsidR="002A6939">
              <w:rPr>
                <w:noProof/>
                <w:webHidden/>
              </w:rPr>
              <w:instrText xml:space="preserve"> PAGEREF _Toc27124276 \h </w:instrText>
            </w:r>
            <w:r w:rsidR="002A6939">
              <w:rPr>
                <w:noProof/>
                <w:webHidden/>
              </w:rPr>
            </w:r>
            <w:r w:rsidR="002A6939">
              <w:rPr>
                <w:noProof/>
                <w:webHidden/>
              </w:rPr>
              <w:fldChar w:fldCharType="separate"/>
            </w:r>
            <w:r w:rsidR="002A6939">
              <w:rPr>
                <w:noProof/>
                <w:webHidden/>
              </w:rPr>
              <w:t>3</w:t>
            </w:r>
            <w:r w:rsidR="002A6939">
              <w:rPr>
                <w:noProof/>
                <w:webHidden/>
              </w:rPr>
              <w:fldChar w:fldCharType="end"/>
            </w:r>
          </w:hyperlink>
        </w:p>
        <w:p w:rsidR="002A6939" w:rsidRDefault="00A51EAD">
          <w:pPr>
            <w:pStyle w:val="TOC1"/>
            <w:tabs>
              <w:tab w:val="right" w:leader="dot" w:pos="9016"/>
            </w:tabs>
            <w:rPr>
              <w:rFonts w:asciiTheme="minorHAnsi" w:eastAsiaTheme="minorEastAsia" w:hAnsiTheme="minorHAnsi" w:cstheme="minorBidi"/>
              <w:noProof/>
              <w:lang w:val="en-GB" w:eastAsia="en-GB"/>
            </w:rPr>
          </w:pPr>
          <w:hyperlink w:anchor="_Toc27124277" w:history="1">
            <w:r w:rsidR="002A6939" w:rsidRPr="00561243">
              <w:rPr>
                <w:rStyle w:val="Hyperlink"/>
                <w:noProof/>
              </w:rPr>
              <w:t>Artefacts Produced</w:t>
            </w:r>
            <w:r w:rsidR="002A6939">
              <w:rPr>
                <w:noProof/>
                <w:webHidden/>
              </w:rPr>
              <w:tab/>
            </w:r>
            <w:r w:rsidR="002A6939">
              <w:rPr>
                <w:noProof/>
                <w:webHidden/>
              </w:rPr>
              <w:fldChar w:fldCharType="begin"/>
            </w:r>
            <w:r w:rsidR="002A6939">
              <w:rPr>
                <w:noProof/>
                <w:webHidden/>
              </w:rPr>
              <w:instrText xml:space="preserve"> PAGEREF _Toc27124277 \h </w:instrText>
            </w:r>
            <w:r w:rsidR="002A6939">
              <w:rPr>
                <w:noProof/>
                <w:webHidden/>
              </w:rPr>
            </w:r>
            <w:r w:rsidR="002A6939">
              <w:rPr>
                <w:noProof/>
                <w:webHidden/>
              </w:rPr>
              <w:fldChar w:fldCharType="separate"/>
            </w:r>
            <w:r w:rsidR="002A6939">
              <w:rPr>
                <w:noProof/>
                <w:webHidden/>
              </w:rPr>
              <w:t>3</w:t>
            </w:r>
            <w:r w:rsidR="002A6939">
              <w:rPr>
                <w:noProof/>
                <w:webHidden/>
              </w:rPr>
              <w:fldChar w:fldCharType="end"/>
            </w:r>
          </w:hyperlink>
        </w:p>
        <w:p w:rsidR="002A6939" w:rsidRDefault="00A51EAD">
          <w:pPr>
            <w:pStyle w:val="TOC3"/>
            <w:tabs>
              <w:tab w:val="right" w:leader="dot" w:pos="9016"/>
            </w:tabs>
            <w:rPr>
              <w:rFonts w:asciiTheme="minorHAnsi" w:eastAsiaTheme="minorEastAsia" w:hAnsiTheme="minorHAnsi" w:cstheme="minorBidi"/>
              <w:noProof/>
              <w:lang w:val="en-GB" w:eastAsia="en-GB"/>
            </w:rPr>
          </w:pPr>
          <w:hyperlink w:anchor="_Toc27124278" w:history="1">
            <w:r w:rsidR="002A6939" w:rsidRPr="00561243">
              <w:rPr>
                <w:rStyle w:val="Hyperlink"/>
                <w:noProof/>
              </w:rPr>
              <w:t>Button Matrix</w:t>
            </w:r>
            <w:r w:rsidR="002A6939">
              <w:rPr>
                <w:noProof/>
                <w:webHidden/>
              </w:rPr>
              <w:tab/>
            </w:r>
            <w:r w:rsidR="002A6939">
              <w:rPr>
                <w:noProof/>
                <w:webHidden/>
              </w:rPr>
              <w:fldChar w:fldCharType="begin"/>
            </w:r>
            <w:r w:rsidR="002A6939">
              <w:rPr>
                <w:noProof/>
                <w:webHidden/>
              </w:rPr>
              <w:instrText xml:space="preserve"> PAGEREF _Toc27124278 \h </w:instrText>
            </w:r>
            <w:r w:rsidR="002A6939">
              <w:rPr>
                <w:noProof/>
                <w:webHidden/>
              </w:rPr>
            </w:r>
            <w:r w:rsidR="002A6939">
              <w:rPr>
                <w:noProof/>
                <w:webHidden/>
              </w:rPr>
              <w:fldChar w:fldCharType="separate"/>
            </w:r>
            <w:r w:rsidR="002A6939">
              <w:rPr>
                <w:noProof/>
                <w:webHidden/>
              </w:rPr>
              <w:t>3</w:t>
            </w:r>
            <w:r w:rsidR="002A6939">
              <w:rPr>
                <w:noProof/>
                <w:webHidden/>
              </w:rPr>
              <w:fldChar w:fldCharType="end"/>
            </w:r>
          </w:hyperlink>
        </w:p>
        <w:p w:rsidR="002A6939" w:rsidRDefault="00A51EAD">
          <w:pPr>
            <w:pStyle w:val="TOC3"/>
            <w:tabs>
              <w:tab w:val="right" w:leader="dot" w:pos="9016"/>
            </w:tabs>
            <w:rPr>
              <w:rFonts w:asciiTheme="minorHAnsi" w:eastAsiaTheme="minorEastAsia" w:hAnsiTheme="minorHAnsi" w:cstheme="minorBidi"/>
              <w:noProof/>
              <w:lang w:val="en-GB" w:eastAsia="en-GB"/>
            </w:rPr>
          </w:pPr>
          <w:hyperlink w:anchor="_Toc27124279" w:history="1">
            <w:r w:rsidR="002A6939" w:rsidRPr="00561243">
              <w:rPr>
                <w:rStyle w:val="Hyperlink"/>
                <w:noProof/>
              </w:rPr>
              <w:t>Buzzer</w:t>
            </w:r>
            <w:r w:rsidR="002A6939">
              <w:rPr>
                <w:noProof/>
                <w:webHidden/>
              </w:rPr>
              <w:tab/>
            </w:r>
            <w:r w:rsidR="002A6939">
              <w:rPr>
                <w:noProof/>
                <w:webHidden/>
              </w:rPr>
              <w:fldChar w:fldCharType="begin"/>
            </w:r>
            <w:r w:rsidR="002A6939">
              <w:rPr>
                <w:noProof/>
                <w:webHidden/>
              </w:rPr>
              <w:instrText xml:space="preserve"> PAGEREF _Toc27124279 \h </w:instrText>
            </w:r>
            <w:r w:rsidR="002A6939">
              <w:rPr>
                <w:noProof/>
                <w:webHidden/>
              </w:rPr>
            </w:r>
            <w:r w:rsidR="002A6939">
              <w:rPr>
                <w:noProof/>
                <w:webHidden/>
              </w:rPr>
              <w:fldChar w:fldCharType="separate"/>
            </w:r>
            <w:r w:rsidR="002A6939">
              <w:rPr>
                <w:noProof/>
                <w:webHidden/>
              </w:rPr>
              <w:t>4</w:t>
            </w:r>
            <w:r w:rsidR="002A6939">
              <w:rPr>
                <w:noProof/>
                <w:webHidden/>
              </w:rPr>
              <w:fldChar w:fldCharType="end"/>
            </w:r>
          </w:hyperlink>
        </w:p>
        <w:p w:rsidR="002A6939" w:rsidRDefault="00A51EAD">
          <w:pPr>
            <w:pStyle w:val="TOC3"/>
            <w:tabs>
              <w:tab w:val="right" w:leader="dot" w:pos="9016"/>
            </w:tabs>
            <w:rPr>
              <w:rFonts w:asciiTheme="minorHAnsi" w:eastAsiaTheme="minorEastAsia" w:hAnsiTheme="minorHAnsi" w:cstheme="minorBidi"/>
              <w:noProof/>
              <w:lang w:val="en-GB" w:eastAsia="en-GB"/>
            </w:rPr>
          </w:pPr>
          <w:hyperlink w:anchor="_Toc27124280" w:history="1">
            <w:r w:rsidR="002A6939" w:rsidRPr="00561243">
              <w:rPr>
                <w:rStyle w:val="Hyperlink"/>
                <w:noProof/>
              </w:rPr>
              <w:t>EEPROM</w:t>
            </w:r>
            <w:r w:rsidR="002A6939">
              <w:rPr>
                <w:noProof/>
                <w:webHidden/>
              </w:rPr>
              <w:tab/>
            </w:r>
            <w:r w:rsidR="002A6939">
              <w:rPr>
                <w:noProof/>
                <w:webHidden/>
              </w:rPr>
              <w:fldChar w:fldCharType="begin"/>
            </w:r>
            <w:r w:rsidR="002A6939">
              <w:rPr>
                <w:noProof/>
                <w:webHidden/>
              </w:rPr>
              <w:instrText xml:space="preserve"> PAGEREF _Toc27124280 \h </w:instrText>
            </w:r>
            <w:r w:rsidR="002A6939">
              <w:rPr>
                <w:noProof/>
                <w:webHidden/>
              </w:rPr>
            </w:r>
            <w:r w:rsidR="002A6939">
              <w:rPr>
                <w:noProof/>
                <w:webHidden/>
              </w:rPr>
              <w:fldChar w:fldCharType="separate"/>
            </w:r>
            <w:r w:rsidR="002A6939">
              <w:rPr>
                <w:noProof/>
                <w:webHidden/>
              </w:rPr>
              <w:t>4</w:t>
            </w:r>
            <w:r w:rsidR="002A6939">
              <w:rPr>
                <w:noProof/>
                <w:webHidden/>
              </w:rPr>
              <w:fldChar w:fldCharType="end"/>
            </w:r>
          </w:hyperlink>
        </w:p>
        <w:p w:rsidR="002A6939" w:rsidRDefault="00A51EAD">
          <w:pPr>
            <w:pStyle w:val="TOC3"/>
            <w:tabs>
              <w:tab w:val="right" w:leader="dot" w:pos="9016"/>
            </w:tabs>
            <w:rPr>
              <w:rFonts w:asciiTheme="minorHAnsi" w:eastAsiaTheme="minorEastAsia" w:hAnsiTheme="minorHAnsi" w:cstheme="minorBidi"/>
              <w:noProof/>
              <w:lang w:val="en-GB" w:eastAsia="en-GB"/>
            </w:rPr>
          </w:pPr>
          <w:hyperlink w:anchor="_Toc27124281" w:history="1">
            <w:r w:rsidR="002A6939" w:rsidRPr="00561243">
              <w:rPr>
                <w:rStyle w:val="Hyperlink"/>
                <w:noProof/>
              </w:rPr>
              <w:t>LCD</w:t>
            </w:r>
            <w:r w:rsidR="002A6939">
              <w:rPr>
                <w:noProof/>
                <w:webHidden/>
              </w:rPr>
              <w:tab/>
            </w:r>
            <w:r w:rsidR="002A6939">
              <w:rPr>
                <w:noProof/>
                <w:webHidden/>
              </w:rPr>
              <w:fldChar w:fldCharType="begin"/>
            </w:r>
            <w:r w:rsidR="002A6939">
              <w:rPr>
                <w:noProof/>
                <w:webHidden/>
              </w:rPr>
              <w:instrText xml:space="preserve"> PAGEREF _Toc27124281 \h </w:instrText>
            </w:r>
            <w:r w:rsidR="002A6939">
              <w:rPr>
                <w:noProof/>
                <w:webHidden/>
              </w:rPr>
            </w:r>
            <w:r w:rsidR="002A6939">
              <w:rPr>
                <w:noProof/>
                <w:webHidden/>
              </w:rPr>
              <w:fldChar w:fldCharType="separate"/>
            </w:r>
            <w:r w:rsidR="002A6939">
              <w:rPr>
                <w:noProof/>
                <w:webHidden/>
              </w:rPr>
              <w:t>4</w:t>
            </w:r>
            <w:r w:rsidR="002A6939">
              <w:rPr>
                <w:noProof/>
                <w:webHidden/>
              </w:rPr>
              <w:fldChar w:fldCharType="end"/>
            </w:r>
          </w:hyperlink>
        </w:p>
        <w:p w:rsidR="002A6939" w:rsidRDefault="00A51EAD">
          <w:pPr>
            <w:pStyle w:val="TOC3"/>
            <w:tabs>
              <w:tab w:val="right" w:leader="dot" w:pos="9016"/>
            </w:tabs>
            <w:rPr>
              <w:rFonts w:asciiTheme="minorHAnsi" w:eastAsiaTheme="minorEastAsia" w:hAnsiTheme="minorHAnsi" w:cstheme="minorBidi"/>
              <w:noProof/>
              <w:lang w:val="en-GB" w:eastAsia="en-GB"/>
            </w:rPr>
          </w:pPr>
          <w:hyperlink w:anchor="_Toc27124282" w:history="1">
            <w:r w:rsidR="002A6939" w:rsidRPr="00561243">
              <w:rPr>
                <w:rStyle w:val="Hyperlink"/>
                <w:noProof/>
              </w:rPr>
              <w:t>Push Buttons</w:t>
            </w:r>
            <w:r w:rsidR="002A6939">
              <w:rPr>
                <w:noProof/>
                <w:webHidden/>
              </w:rPr>
              <w:tab/>
            </w:r>
            <w:r w:rsidR="002A6939">
              <w:rPr>
                <w:noProof/>
                <w:webHidden/>
              </w:rPr>
              <w:fldChar w:fldCharType="begin"/>
            </w:r>
            <w:r w:rsidR="002A6939">
              <w:rPr>
                <w:noProof/>
                <w:webHidden/>
              </w:rPr>
              <w:instrText xml:space="preserve"> PAGEREF _Toc27124282 \h </w:instrText>
            </w:r>
            <w:r w:rsidR="002A6939">
              <w:rPr>
                <w:noProof/>
                <w:webHidden/>
              </w:rPr>
            </w:r>
            <w:r w:rsidR="002A6939">
              <w:rPr>
                <w:noProof/>
                <w:webHidden/>
              </w:rPr>
              <w:fldChar w:fldCharType="separate"/>
            </w:r>
            <w:r w:rsidR="002A6939">
              <w:rPr>
                <w:noProof/>
                <w:webHidden/>
              </w:rPr>
              <w:t>4</w:t>
            </w:r>
            <w:r w:rsidR="002A6939">
              <w:rPr>
                <w:noProof/>
                <w:webHidden/>
              </w:rPr>
              <w:fldChar w:fldCharType="end"/>
            </w:r>
          </w:hyperlink>
        </w:p>
        <w:p w:rsidR="002A6939" w:rsidRDefault="00A51EAD">
          <w:pPr>
            <w:pStyle w:val="TOC3"/>
            <w:tabs>
              <w:tab w:val="right" w:leader="dot" w:pos="9016"/>
            </w:tabs>
            <w:rPr>
              <w:rFonts w:asciiTheme="minorHAnsi" w:eastAsiaTheme="minorEastAsia" w:hAnsiTheme="minorHAnsi" w:cstheme="minorBidi"/>
              <w:noProof/>
              <w:lang w:val="en-GB" w:eastAsia="en-GB"/>
            </w:rPr>
          </w:pPr>
          <w:hyperlink w:anchor="_Toc27124283" w:history="1">
            <w:r w:rsidR="002A6939" w:rsidRPr="00561243">
              <w:rPr>
                <w:rStyle w:val="Hyperlink"/>
                <w:noProof/>
              </w:rPr>
              <w:t>Thermometer</w:t>
            </w:r>
            <w:r w:rsidR="002A6939">
              <w:rPr>
                <w:noProof/>
                <w:webHidden/>
              </w:rPr>
              <w:tab/>
            </w:r>
            <w:r w:rsidR="002A6939">
              <w:rPr>
                <w:noProof/>
                <w:webHidden/>
              </w:rPr>
              <w:fldChar w:fldCharType="begin"/>
            </w:r>
            <w:r w:rsidR="002A6939">
              <w:rPr>
                <w:noProof/>
                <w:webHidden/>
              </w:rPr>
              <w:instrText xml:space="preserve"> PAGEREF _Toc27124283 \h </w:instrText>
            </w:r>
            <w:r w:rsidR="002A6939">
              <w:rPr>
                <w:noProof/>
                <w:webHidden/>
              </w:rPr>
            </w:r>
            <w:r w:rsidR="002A6939">
              <w:rPr>
                <w:noProof/>
                <w:webHidden/>
              </w:rPr>
              <w:fldChar w:fldCharType="separate"/>
            </w:r>
            <w:r w:rsidR="002A6939">
              <w:rPr>
                <w:noProof/>
                <w:webHidden/>
              </w:rPr>
              <w:t>4</w:t>
            </w:r>
            <w:r w:rsidR="002A6939">
              <w:rPr>
                <w:noProof/>
                <w:webHidden/>
              </w:rPr>
              <w:fldChar w:fldCharType="end"/>
            </w:r>
          </w:hyperlink>
        </w:p>
        <w:p w:rsidR="002A6939" w:rsidRDefault="00A51EAD">
          <w:pPr>
            <w:pStyle w:val="TOC1"/>
            <w:tabs>
              <w:tab w:val="right" w:leader="dot" w:pos="9016"/>
            </w:tabs>
            <w:rPr>
              <w:rFonts w:asciiTheme="minorHAnsi" w:eastAsiaTheme="minorEastAsia" w:hAnsiTheme="minorHAnsi" w:cstheme="minorBidi"/>
              <w:noProof/>
              <w:lang w:val="en-GB" w:eastAsia="en-GB"/>
            </w:rPr>
          </w:pPr>
          <w:hyperlink w:anchor="_Toc27124284" w:history="1">
            <w:r w:rsidR="002A6939" w:rsidRPr="00561243">
              <w:rPr>
                <w:rStyle w:val="Hyperlink"/>
                <w:noProof/>
              </w:rPr>
              <w:t>Testing Performed</w:t>
            </w:r>
            <w:r w:rsidR="002A6939">
              <w:rPr>
                <w:noProof/>
                <w:webHidden/>
              </w:rPr>
              <w:tab/>
            </w:r>
            <w:r w:rsidR="002A6939">
              <w:rPr>
                <w:noProof/>
                <w:webHidden/>
              </w:rPr>
              <w:fldChar w:fldCharType="begin"/>
            </w:r>
            <w:r w:rsidR="002A6939">
              <w:rPr>
                <w:noProof/>
                <w:webHidden/>
              </w:rPr>
              <w:instrText xml:space="preserve"> PAGEREF _Toc27124284 \h </w:instrText>
            </w:r>
            <w:r w:rsidR="002A6939">
              <w:rPr>
                <w:noProof/>
                <w:webHidden/>
              </w:rPr>
            </w:r>
            <w:r w:rsidR="002A6939">
              <w:rPr>
                <w:noProof/>
                <w:webHidden/>
              </w:rPr>
              <w:fldChar w:fldCharType="separate"/>
            </w:r>
            <w:r w:rsidR="002A6939">
              <w:rPr>
                <w:noProof/>
                <w:webHidden/>
              </w:rPr>
              <w:t>4</w:t>
            </w:r>
            <w:r w:rsidR="002A6939">
              <w:rPr>
                <w:noProof/>
                <w:webHidden/>
              </w:rPr>
              <w:fldChar w:fldCharType="end"/>
            </w:r>
          </w:hyperlink>
        </w:p>
        <w:p w:rsidR="002A6939" w:rsidRDefault="00A51EAD">
          <w:pPr>
            <w:pStyle w:val="TOC1"/>
            <w:tabs>
              <w:tab w:val="right" w:leader="dot" w:pos="9016"/>
            </w:tabs>
            <w:rPr>
              <w:rFonts w:asciiTheme="minorHAnsi" w:eastAsiaTheme="minorEastAsia" w:hAnsiTheme="minorHAnsi" w:cstheme="minorBidi"/>
              <w:noProof/>
              <w:lang w:val="en-GB" w:eastAsia="en-GB"/>
            </w:rPr>
          </w:pPr>
          <w:hyperlink w:anchor="_Toc27124285" w:history="1">
            <w:r w:rsidR="002A6939" w:rsidRPr="00561243">
              <w:rPr>
                <w:rStyle w:val="Hyperlink"/>
                <w:noProof/>
              </w:rPr>
              <w:t>Critical Evaluation</w:t>
            </w:r>
            <w:r w:rsidR="002A6939">
              <w:rPr>
                <w:noProof/>
                <w:webHidden/>
              </w:rPr>
              <w:tab/>
            </w:r>
            <w:r w:rsidR="002A6939">
              <w:rPr>
                <w:noProof/>
                <w:webHidden/>
              </w:rPr>
              <w:fldChar w:fldCharType="begin"/>
            </w:r>
            <w:r w:rsidR="002A6939">
              <w:rPr>
                <w:noProof/>
                <w:webHidden/>
              </w:rPr>
              <w:instrText xml:space="preserve"> PAGEREF _Toc27124285 \h </w:instrText>
            </w:r>
            <w:r w:rsidR="002A6939">
              <w:rPr>
                <w:noProof/>
                <w:webHidden/>
              </w:rPr>
            </w:r>
            <w:r w:rsidR="002A6939">
              <w:rPr>
                <w:noProof/>
                <w:webHidden/>
              </w:rPr>
              <w:fldChar w:fldCharType="separate"/>
            </w:r>
            <w:r w:rsidR="002A6939">
              <w:rPr>
                <w:noProof/>
                <w:webHidden/>
              </w:rPr>
              <w:t>6</w:t>
            </w:r>
            <w:r w:rsidR="002A6939">
              <w:rPr>
                <w:noProof/>
                <w:webHidden/>
              </w:rPr>
              <w:fldChar w:fldCharType="end"/>
            </w:r>
          </w:hyperlink>
        </w:p>
        <w:p w:rsidR="00FA6AD1" w:rsidRDefault="00FA6AD1">
          <w:r>
            <w:rPr>
              <w:b/>
              <w:bCs/>
              <w:noProof/>
            </w:rPr>
            <w:fldChar w:fldCharType="end"/>
          </w:r>
        </w:p>
      </w:sdtContent>
    </w:sdt>
    <w:p w:rsidR="00FA6AD1" w:rsidRDefault="00FA6AD1">
      <w:pPr>
        <w:spacing w:after="160" w:line="259" w:lineRule="auto"/>
        <w:rPr>
          <w:rFonts w:asciiTheme="majorHAnsi" w:eastAsiaTheme="majorEastAsia" w:hAnsiTheme="majorHAnsi" w:cstheme="majorBidi"/>
          <w:color w:val="2F5496" w:themeColor="accent1" w:themeShade="BF"/>
          <w:sz w:val="32"/>
          <w:szCs w:val="32"/>
        </w:rPr>
      </w:pPr>
      <w:r>
        <w:br w:type="page"/>
      </w:r>
    </w:p>
    <w:p w:rsidR="006503B7" w:rsidRDefault="006503B7" w:rsidP="005A63E6">
      <w:pPr>
        <w:pStyle w:val="Heading1"/>
      </w:pPr>
      <w:bookmarkStart w:id="8" w:name="_Toc27124276"/>
      <w:r>
        <w:lastRenderedPageBreak/>
        <w:t>Introduction</w:t>
      </w:r>
      <w:bookmarkEnd w:id="8"/>
    </w:p>
    <w:p w:rsidR="006503B7" w:rsidRDefault="006503B7" w:rsidP="006503B7">
      <w:r>
        <w:t xml:space="preserve">The task for this project was to create a </w:t>
      </w:r>
      <w:proofErr w:type="spellStart"/>
      <w:r>
        <w:t>GreenHouse</w:t>
      </w:r>
      <w:proofErr w:type="spellEnd"/>
      <w:r>
        <w:t xml:space="preserve"> Control system using the PIC QL200 development board and other </w:t>
      </w:r>
      <w:r w:rsidR="00BD075C">
        <w:t>necessary hardware components. Towards the beginning of the project it was realized that to complete this task, a series of drivers would need to be created to interact and use different hardware components available. F</w:t>
      </w:r>
      <w:r w:rsidR="00E2758A">
        <w:t>rom this understanding, it was decided to assign each group member with the creation of a set of drivers.</w:t>
      </w:r>
    </w:p>
    <w:p w:rsidR="00E2758A" w:rsidRDefault="00E2758A" w:rsidP="006503B7">
      <w:r>
        <w:t>The list of drivers needed are as follows:</w:t>
      </w:r>
    </w:p>
    <w:p w:rsidR="00E2758A" w:rsidRDefault="00E2758A" w:rsidP="00E2758A">
      <w:pPr>
        <w:pStyle w:val="ListParagraph"/>
        <w:numPr>
          <w:ilvl w:val="0"/>
          <w:numId w:val="1"/>
        </w:numPr>
      </w:pPr>
      <w:r>
        <w:t>Button Matrix</w:t>
      </w:r>
    </w:p>
    <w:p w:rsidR="00E2758A" w:rsidRDefault="00E2758A" w:rsidP="00E2758A">
      <w:pPr>
        <w:pStyle w:val="ListParagraph"/>
        <w:numPr>
          <w:ilvl w:val="0"/>
          <w:numId w:val="1"/>
        </w:numPr>
      </w:pPr>
      <w:r>
        <w:t>Buzzer</w:t>
      </w:r>
    </w:p>
    <w:p w:rsidR="00E2758A" w:rsidRDefault="00E2758A" w:rsidP="00E2758A">
      <w:pPr>
        <w:pStyle w:val="ListParagraph"/>
        <w:numPr>
          <w:ilvl w:val="0"/>
          <w:numId w:val="1"/>
        </w:numPr>
      </w:pPr>
      <w:r>
        <w:t>EEPROM</w:t>
      </w:r>
    </w:p>
    <w:p w:rsidR="00E2758A" w:rsidRDefault="00E2758A" w:rsidP="00E2758A">
      <w:pPr>
        <w:pStyle w:val="ListParagraph"/>
        <w:numPr>
          <w:ilvl w:val="0"/>
          <w:numId w:val="1"/>
        </w:numPr>
      </w:pPr>
      <w:r>
        <w:t>LCD</w:t>
      </w:r>
    </w:p>
    <w:p w:rsidR="00E2758A" w:rsidRDefault="00E2758A" w:rsidP="00E2758A">
      <w:pPr>
        <w:pStyle w:val="ListParagraph"/>
        <w:numPr>
          <w:ilvl w:val="0"/>
          <w:numId w:val="1"/>
        </w:numPr>
      </w:pPr>
      <w:r>
        <w:t>Push Buttons</w:t>
      </w:r>
    </w:p>
    <w:p w:rsidR="00E2758A" w:rsidRDefault="00E2758A" w:rsidP="00E2758A">
      <w:pPr>
        <w:pStyle w:val="ListParagraph"/>
        <w:numPr>
          <w:ilvl w:val="0"/>
          <w:numId w:val="1"/>
        </w:numPr>
      </w:pPr>
      <w:r>
        <w:t>RTC</w:t>
      </w:r>
    </w:p>
    <w:p w:rsidR="00E2758A" w:rsidRDefault="00E2758A" w:rsidP="00E2758A">
      <w:pPr>
        <w:pStyle w:val="ListParagraph"/>
        <w:numPr>
          <w:ilvl w:val="0"/>
          <w:numId w:val="1"/>
        </w:numPr>
      </w:pPr>
      <w:r>
        <w:t>Thermometer</w:t>
      </w:r>
    </w:p>
    <w:p w:rsidR="00E2758A" w:rsidRDefault="00E2758A" w:rsidP="00E2758A"/>
    <w:p w:rsidR="00E2758A" w:rsidRPr="006503B7" w:rsidRDefault="00E2758A" w:rsidP="00E2758A">
      <w:r>
        <w:t xml:space="preserve">Once all drivers were created and tested, it was then possible to start putting these components together with the right logic to produce the </w:t>
      </w:r>
      <w:proofErr w:type="spellStart"/>
      <w:r>
        <w:t>GreenHouse</w:t>
      </w:r>
      <w:proofErr w:type="spellEnd"/>
      <w:r>
        <w:t xml:space="preserve"> system requested.</w:t>
      </w:r>
    </w:p>
    <w:p w:rsidR="0085097C" w:rsidRDefault="005A63E6" w:rsidP="005A63E6">
      <w:pPr>
        <w:pStyle w:val="Heading1"/>
      </w:pPr>
      <w:bookmarkStart w:id="9" w:name="_Toc27124277"/>
      <w:r>
        <w:t>Art</w:t>
      </w:r>
      <w:r w:rsidR="00880D93">
        <w:t>i</w:t>
      </w:r>
      <w:r>
        <w:t>facts Produced</w:t>
      </w:r>
      <w:bookmarkEnd w:id="9"/>
    </w:p>
    <w:p w:rsidR="003B0E20" w:rsidRPr="003B0E20" w:rsidRDefault="003B0E20" w:rsidP="003B0E20">
      <w:r>
        <w:t xml:space="preserve">This section will detail the purpose and features of each driver created by </w:t>
      </w:r>
      <w:r w:rsidRPr="00CD7434">
        <w:rPr>
          <w:highlight w:val="lightGray"/>
        </w:rPr>
        <w:t>this group member.</w:t>
      </w:r>
      <w:r>
        <w:t xml:space="preserve"> The following are the allocated drivers to be created and tested:</w:t>
      </w:r>
    </w:p>
    <w:p w:rsidR="00E42196" w:rsidRDefault="00E42196" w:rsidP="00E42196">
      <w:pPr>
        <w:pStyle w:val="ListParagraph"/>
        <w:numPr>
          <w:ilvl w:val="0"/>
          <w:numId w:val="2"/>
        </w:numPr>
      </w:pPr>
      <w:r>
        <w:t>Button Matrix</w:t>
      </w:r>
    </w:p>
    <w:p w:rsidR="00E42196" w:rsidRDefault="00E42196" w:rsidP="00E42196">
      <w:pPr>
        <w:pStyle w:val="ListParagraph"/>
        <w:numPr>
          <w:ilvl w:val="0"/>
          <w:numId w:val="2"/>
        </w:numPr>
      </w:pPr>
      <w:r>
        <w:t>Buzzer</w:t>
      </w:r>
    </w:p>
    <w:p w:rsidR="00E42196" w:rsidRDefault="00E42196" w:rsidP="00E42196">
      <w:pPr>
        <w:pStyle w:val="ListParagraph"/>
        <w:numPr>
          <w:ilvl w:val="0"/>
          <w:numId w:val="2"/>
        </w:numPr>
      </w:pPr>
      <w:r>
        <w:t>EEPROM</w:t>
      </w:r>
    </w:p>
    <w:p w:rsidR="00E42196" w:rsidRDefault="00E42196" w:rsidP="00E42196">
      <w:pPr>
        <w:pStyle w:val="ListParagraph"/>
        <w:numPr>
          <w:ilvl w:val="0"/>
          <w:numId w:val="2"/>
        </w:numPr>
      </w:pPr>
      <w:r>
        <w:t>LCD</w:t>
      </w:r>
    </w:p>
    <w:p w:rsidR="00E42196" w:rsidRDefault="00E42196" w:rsidP="00E42196">
      <w:pPr>
        <w:pStyle w:val="ListParagraph"/>
        <w:numPr>
          <w:ilvl w:val="0"/>
          <w:numId w:val="2"/>
        </w:numPr>
      </w:pPr>
      <w:r>
        <w:t>Push Buttons</w:t>
      </w:r>
    </w:p>
    <w:p w:rsidR="00E42196" w:rsidRDefault="00E42196" w:rsidP="00E42196">
      <w:pPr>
        <w:pStyle w:val="ListParagraph"/>
        <w:numPr>
          <w:ilvl w:val="0"/>
          <w:numId w:val="2"/>
        </w:numPr>
      </w:pPr>
      <w:r>
        <w:t>Thermometer</w:t>
      </w:r>
    </w:p>
    <w:p w:rsidR="00E42196" w:rsidRDefault="00E42196" w:rsidP="00E42196"/>
    <w:p w:rsidR="003B0E20" w:rsidRDefault="003B0E20" w:rsidP="00E42196">
      <w:r>
        <w:t>To complete the creation of each of these drivers, it was decided that each driver would be created in its own “prototype” project folder so that it could be experimented with verified for completeness before it was implemented into the main project.</w:t>
      </w:r>
    </w:p>
    <w:p w:rsidR="00C06D4E" w:rsidRDefault="00C06D4E" w:rsidP="00E42196">
      <w:r>
        <w:t xml:space="preserve">Each driver was created and designed so that a user would have full functionality over a certain piece of hardware while using as little methods from a driver as possible. This also results in a more fluent and easier to understand </w:t>
      </w:r>
      <w:r w:rsidR="00880D93">
        <w:t xml:space="preserve">the </w:t>
      </w:r>
      <w:r>
        <w:t>system.</w:t>
      </w:r>
    </w:p>
    <w:p w:rsidR="00577BC2" w:rsidRDefault="00577BC2">
      <w:pPr>
        <w:spacing w:after="160" w:line="259" w:lineRule="auto"/>
        <w:rPr>
          <w:rFonts w:asciiTheme="majorHAnsi" w:eastAsiaTheme="majorEastAsia" w:hAnsiTheme="majorHAnsi" w:cstheme="majorBidi"/>
          <w:color w:val="1F3763" w:themeColor="accent1" w:themeShade="7F"/>
          <w:sz w:val="28"/>
          <w:szCs w:val="24"/>
        </w:rPr>
      </w:pPr>
      <w:bookmarkStart w:id="10" w:name="_Toc27124278"/>
      <w:r>
        <w:br w:type="page"/>
      </w:r>
    </w:p>
    <w:p w:rsidR="00003724" w:rsidRDefault="00003724" w:rsidP="00003724">
      <w:pPr>
        <w:pStyle w:val="Heading3"/>
      </w:pPr>
      <w:r>
        <w:lastRenderedPageBreak/>
        <w:t>But</w:t>
      </w:r>
      <w:r w:rsidR="00FA6AD1">
        <w:t>ton Matrix</w:t>
      </w:r>
      <w:bookmarkEnd w:id="10"/>
    </w:p>
    <w:p w:rsidR="008A11C5" w:rsidRDefault="00735ED9" w:rsidP="00735ED9">
      <w:r>
        <w:t xml:space="preserve">The </w:t>
      </w:r>
      <w:r w:rsidR="008A11C5">
        <w:t>B</w:t>
      </w:r>
      <w:r>
        <w:t xml:space="preserve">utton </w:t>
      </w:r>
      <w:r w:rsidR="008A11C5">
        <w:t>M</w:t>
      </w:r>
      <w:r>
        <w:t>atrix driver was created to</w:t>
      </w:r>
      <w:r w:rsidR="003014C3">
        <w:t xml:space="preserve"> interact with the 4x4 button matrix</w:t>
      </w:r>
      <w:r w:rsidR="00587287">
        <w:t xml:space="preserve"> using </w:t>
      </w:r>
      <w:r w:rsidR="00C06D4E">
        <w:t>p</w:t>
      </w:r>
      <w:r w:rsidR="00587287">
        <w:t>ort C</w:t>
      </w:r>
      <w:r w:rsidR="003014C3">
        <w:t>. As this matrix has 16 possible outputs with only 8 port bits to interact with, a series of input/output configurations w</w:t>
      </w:r>
      <w:r w:rsidR="00880D93">
        <w:t>ere</w:t>
      </w:r>
      <w:r w:rsidR="003014C3">
        <w:t xml:space="preserve"> developed to gain full use out of the matrix. Half of the bits were set to </w:t>
      </w:r>
      <w:proofErr w:type="gramStart"/>
      <w:r w:rsidR="003014C3">
        <w:t>output</w:t>
      </w:r>
      <w:proofErr w:type="gramEnd"/>
      <w:r w:rsidR="003014C3">
        <w:t xml:space="preserve"> and half of the bits were set to input. One by one each input bit was set to low and every output bit was read. Using </w:t>
      </w:r>
      <w:r w:rsidR="00587287">
        <w:t>this configuration</w:t>
      </w:r>
      <w:r w:rsidR="003014C3">
        <w:t xml:space="preserve"> allowed for a possibility of 16 different combinations of bytes across the </w:t>
      </w:r>
      <w:r w:rsidR="00587287">
        <w:t>C Port. This value is returned from the driver as an integer from 0 – 15.</w:t>
      </w:r>
    </w:p>
    <w:p w:rsidR="00577BC2" w:rsidRDefault="00577BC2" w:rsidP="00735ED9"/>
    <w:p w:rsidR="00D00275" w:rsidRDefault="00D00275" w:rsidP="00D00275">
      <w:pPr>
        <w:pStyle w:val="Heading5"/>
      </w:pPr>
      <w:r>
        <w:t>Class Diagram</w:t>
      </w:r>
    </w:p>
    <w:p w:rsidR="004B5C4F" w:rsidRDefault="00577BC2" w:rsidP="00735ED9">
      <w:r>
        <w:rPr>
          <w:noProof/>
        </w:rPr>
        <w:drawing>
          <wp:inline distT="0" distB="0" distL="0" distR="0">
            <wp:extent cx="2106930" cy="137541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6930" cy="1375410"/>
                    </a:xfrm>
                    <a:prstGeom prst="rect">
                      <a:avLst/>
                    </a:prstGeom>
                    <a:noFill/>
                    <a:ln>
                      <a:noFill/>
                    </a:ln>
                  </pic:spPr>
                </pic:pic>
              </a:graphicData>
            </a:graphic>
          </wp:inline>
        </w:drawing>
      </w:r>
    </w:p>
    <w:p w:rsidR="00577BC2" w:rsidRPr="00735ED9" w:rsidRDefault="00577BC2" w:rsidP="00735ED9"/>
    <w:p w:rsidR="00735ED9" w:rsidRDefault="00735ED9" w:rsidP="00735ED9">
      <w:pPr>
        <w:pStyle w:val="Heading3"/>
      </w:pPr>
      <w:bookmarkStart w:id="11" w:name="_Toc27124279"/>
      <w:r>
        <w:t>Buzzer</w:t>
      </w:r>
      <w:bookmarkEnd w:id="11"/>
    </w:p>
    <w:p w:rsidR="008A11C5" w:rsidRDefault="008A11C5" w:rsidP="008A11C5">
      <w:r>
        <w:t xml:space="preserve">The buzzer driver was created to interact with the buzzer using bit 0 on Port E. By </w:t>
      </w:r>
      <w:proofErr w:type="gramStart"/>
      <w:r>
        <w:t>default</w:t>
      </w:r>
      <w:proofErr w:type="gramEnd"/>
      <w:r>
        <w:t xml:space="preserve"> the buzzer on this development board using bit 2 on Port C, however</w:t>
      </w:r>
      <w:r w:rsidR="00880D93">
        <w:t>,</w:t>
      </w:r>
      <w:r>
        <w:t xml:space="preserve"> due to the driver Button Matrix driver also using port C, a jumper cable is on the board to redirect this input bit. The buzzer is used to create an alarm sounding noise to indicate to the user a certain parameter has been met, and attention towards the system is needed.</w:t>
      </w:r>
    </w:p>
    <w:p w:rsidR="00D00275" w:rsidRDefault="00D00275" w:rsidP="008A11C5"/>
    <w:p w:rsidR="00D00275" w:rsidRDefault="00D00275" w:rsidP="00D00275">
      <w:pPr>
        <w:pStyle w:val="Heading5"/>
      </w:pPr>
      <w:r>
        <w:t>Class Diagram</w:t>
      </w:r>
    </w:p>
    <w:p w:rsidR="00D00275" w:rsidRDefault="00577BC2" w:rsidP="008A11C5">
      <w:r>
        <w:rPr>
          <w:noProof/>
        </w:rPr>
        <w:drawing>
          <wp:inline distT="0" distB="0" distL="0" distR="0">
            <wp:extent cx="2106930" cy="1082675"/>
            <wp:effectExtent l="0" t="0" r="762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6930" cy="1082675"/>
                    </a:xfrm>
                    <a:prstGeom prst="rect">
                      <a:avLst/>
                    </a:prstGeom>
                    <a:noFill/>
                    <a:ln>
                      <a:noFill/>
                    </a:ln>
                  </pic:spPr>
                </pic:pic>
              </a:graphicData>
            </a:graphic>
          </wp:inline>
        </w:drawing>
      </w:r>
    </w:p>
    <w:p w:rsidR="00577BC2" w:rsidRPr="008A11C5" w:rsidRDefault="00577BC2" w:rsidP="008A11C5"/>
    <w:p w:rsidR="00735ED9" w:rsidRDefault="00735ED9" w:rsidP="00735ED9">
      <w:pPr>
        <w:pStyle w:val="Heading3"/>
      </w:pPr>
      <w:bookmarkStart w:id="12" w:name="_Toc27124280"/>
      <w:r>
        <w:t>EEPROM</w:t>
      </w:r>
      <w:bookmarkEnd w:id="12"/>
    </w:p>
    <w:p w:rsidR="008A11C5" w:rsidRDefault="008A11C5" w:rsidP="008A11C5">
      <w:r>
        <w:t xml:space="preserve">The EEPROM driver is used to read and write data to and from the EEPROM. </w:t>
      </w:r>
      <w:r w:rsidR="008269F2">
        <w:t>The EEPROM</w:t>
      </w:r>
      <w:r>
        <w:t xml:space="preserve"> is used to save the temperature limits</w:t>
      </w:r>
      <w:r w:rsidR="008269F2">
        <w:t xml:space="preserve"> of the system to memory so that they are saved and not reset upon every reset of the system.</w:t>
      </w:r>
    </w:p>
    <w:p w:rsidR="00D00275" w:rsidRDefault="00D00275" w:rsidP="008A11C5"/>
    <w:p w:rsidR="00D00275" w:rsidRDefault="00D00275" w:rsidP="00D00275">
      <w:pPr>
        <w:pStyle w:val="Heading5"/>
      </w:pPr>
      <w:r>
        <w:t>Class Diagram</w:t>
      </w:r>
    </w:p>
    <w:p w:rsidR="00D00275" w:rsidRPr="008A11C5" w:rsidRDefault="00577BC2" w:rsidP="008A11C5">
      <w:r>
        <w:rPr>
          <w:noProof/>
        </w:rPr>
        <w:drawing>
          <wp:inline distT="0" distB="0" distL="0" distR="0">
            <wp:extent cx="3152775" cy="1082675"/>
            <wp:effectExtent l="0" t="0" r="952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52775" cy="1082675"/>
                    </a:xfrm>
                    <a:prstGeom prst="rect">
                      <a:avLst/>
                    </a:prstGeom>
                    <a:noFill/>
                    <a:ln>
                      <a:noFill/>
                    </a:ln>
                  </pic:spPr>
                </pic:pic>
              </a:graphicData>
            </a:graphic>
          </wp:inline>
        </w:drawing>
      </w:r>
    </w:p>
    <w:p w:rsidR="00735ED9" w:rsidRDefault="00735ED9" w:rsidP="00735ED9">
      <w:pPr>
        <w:pStyle w:val="Heading3"/>
      </w:pPr>
      <w:bookmarkStart w:id="13" w:name="_Toc27124281"/>
      <w:r>
        <w:lastRenderedPageBreak/>
        <w:t>LCD</w:t>
      </w:r>
      <w:bookmarkEnd w:id="13"/>
    </w:p>
    <w:p w:rsidR="00D32C6E" w:rsidRDefault="008269F2" w:rsidP="008269F2">
      <w:r>
        <w:t xml:space="preserve">The LCD driver is used to display useful system information to the user using </w:t>
      </w:r>
      <w:r w:rsidR="00C06D4E">
        <w:t>p</w:t>
      </w:r>
      <w:r>
        <w:t>ort A and Port D.</w:t>
      </w:r>
      <w:r w:rsidR="00D32C6E">
        <w:t xml:space="preserve"> Port A is used to tell the LCD when to be pulling data from Port D. The LCD provides the main source of output for this system allowing the user to navigate through a series of menus and see various information of the system.</w:t>
      </w:r>
    </w:p>
    <w:p w:rsidR="00D00275" w:rsidRDefault="00D00275" w:rsidP="008269F2"/>
    <w:p w:rsidR="00D00275" w:rsidRDefault="00D00275" w:rsidP="00D00275">
      <w:pPr>
        <w:pStyle w:val="Heading5"/>
      </w:pPr>
      <w:r>
        <w:t>Class Diagram</w:t>
      </w:r>
    </w:p>
    <w:p w:rsidR="00D00275" w:rsidRDefault="00F87E3B" w:rsidP="008269F2">
      <w:r>
        <w:rPr>
          <w:noProof/>
        </w:rPr>
        <w:drawing>
          <wp:inline distT="0" distB="0" distL="0" distR="0">
            <wp:extent cx="3152775" cy="308673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52775" cy="3086735"/>
                    </a:xfrm>
                    <a:prstGeom prst="rect">
                      <a:avLst/>
                    </a:prstGeom>
                    <a:noFill/>
                    <a:ln>
                      <a:noFill/>
                    </a:ln>
                  </pic:spPr>
                </pic:pic>
              </a:graphicData>
            </a:graphic>
          </wp:inline>
        </w:drawing>
      </w:r>
    </w:p>
    <w:p w:rsidR="00577BC2" w:rsidRPr="008269F2" w:rsidRDefault="00577BC2" w:rsidP="008269F2"/>
    <w:p w:rsidR="00735ED9" w:rsidRDefault="00735ED9" w:rsidP="00735ED9">
      <w:pPr>
        <w:pStyle w:val="Heading3"/>
      </w:pPr>
      <w:bookmarkStart w:id="14" w:name="_Toc27124282"/>
      <w:r>
        <w:t>Push Buttons</w:t>
      </w:r>
      <w:bookmarkEnd w:id="14"/>
    </w:p>
    <w:p w:rsidR="00D32C6E" w:rsidRDefault="00D32C6E" w:rsidP="00D32C6E">
      <w:pPr>
        <w:rPr>
          <w:lang w:val="en-US"/>
        </w:rPr>
      </w:pPr>
      <w:r>
        <w:t>The Push Buttons</w:t>
      </w:r>
      <w:r w:rsidR="00C5052C">
        <w:t xml:space="preserve"> driver</w:t>
      </w:r>
      <w:r>
        <w:t xml:space="preserve"> is used to navigate between the different menus of the system using </w:t>
      </w:r>
      <w:r w:rsidR="00C06D4E">
        <w:t>p</w:t>
      </w:r>
      <w:r>
        <w:t>ort B.</w:t>
      </w:r>
      <w:r w:rsidR="00C5052C">
        <w:rPr>
          <w:lang w:val="en-US"/>
        </w:rPr>
        <w:t xml:space="preserve"> This driver simply sets </w:t>
      </w:r>
      <w:r w:rsidR="00C06D4E">
        <w:rPr>
          <w:lang w:val="en-US"/>
        </w:rPr>
        <w:t>p</w:t>
      </w:r>
      <w:r w:rsidR="00C5052C">
        <w:rPr>
          <w:lang w:val="en-US"/>
        </w:rPr>
        <w:t>ort B to output and checks for any signal being low from any of its first 4 bits.</w:t>
      </w:r>
    </w:p>
    <w:p w:rsidR="00D00275" w:rsidRDefault="00D00275" w:rsidP="00D32C6E">
      <w:pPr>
        <w:rPr>
          <w:lang w:val="en-US"/>
        </w:rPr>
      </w:pPr>
    </w:p>
    <w:p w:rsidR="00D00275" w:rsidRDefault="00D00275" w:rsidP="00D00275">
      <w:pPr>
        <w:pStyle w:val="Heading5"/>
      </w:pPr>
      <w:r>
        <w:t>Class Diagram</w:t>
      </w:r>
    </w:p>
    <w:p w:rsidR="00D00275" w:rsidRDefault="00C87492" w:rsidP="00D32C6E">
      <w:pPr>
        <w:rPr>
          <w:lang w:val="en-US"/>
        </w:rPr>
      </w:pPr>
      <w:r>
        <w:rPr>
          <w:noProof/>
        </w:rPr>
        <w:drawing>
          <wp:inline distT="0" distB="0" distL="0" distR="0">
            <wp:extent cx="3152775" cy="53403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2775" cy="534035"/>
                    </a:xfrm>
                    <a:prstGeom prst="rect">
                      <a:avLst/>
                    </a:prstGeom>
                    <a:noFill/>
                    <a:ln>
                      <a:noFill/>
                    </a:ln>
                  </pic:spPr>
                </pic:pic>
              </a:graphicData>
            </a:graphic>
          </wp:inline>
        </w:drawing>
      </w:r>
    </w:p>
    <w:p w:rsidR="00C87492" w:rsidRPr="00820DED" w:rsidRDefault="00C87492" w:rsidP="00D32C6E">
      <w:pPr>
        <w:rPr>
          <w:lang w:val="en-US"/>
        </w:rPr>
      </w:pPr>
    </w:p>
    <w:p w:rsidR="00F87E3B" w:rsidRDefault="00F87E3B">
      <w:pPr>
        <w:spacing w:after="160" w:line="259" w:lineRule="auto"/>
        <w:rPr>
          <w:rFonts w:asciiTheme="majorHAnsi" w:eastAsiaTheme="majorEastAsia" w:hAnsiTheme="majorHAnsi" w:cstheme="majorBidi"/>
          <w:color w:val="1F3763" w:themeColor="accent1" w:themeShade="7F"/>
          <w:sz w:val="28"/>
          <w:szCs w:val="24"/>
        </w:rPr>
      </w:pPr>
      <w:bookmarkStart w:id="15" w:name="_Toc27124283"/>
      <w:r>
        <w:br w:type="page"/>
      </w:r>
    </w:p>
    <w:p w:rsidR="00735ED9" w:rsidRPr="00735ED9" w:rsidRDefault="00735ED9" w:rsidP="00735ED9">
      <w:pPr>
        <w:pStyle w:val="Heading3"/>
      </w:pPr>
      <w:r>
        <w:lastRenderedPageBreak/>
        <w:t>Thermometer</w:t>
      </w:r>
      <w:bookmarkEnd w:id="15"/>
    </w:p>
    <w:p w:rsidR="00BF05C6" w:rsidRDefault="00C5052C" w:rsidP="005A63E6">
      <w:r>
        <w:t xml:space="preserve">The Thermometer driver is used to interact with the </w:t>
      </w:r>
      <w:r w:rsidR="00C06D4E">
        <w:t>DS18B20</w:t>
      </w:r>
      <w:r>
        <w:t xml:space="preserve"> thermometer</w:t>
      </w:r>
      <w:r w:rsidR="00C06D4E">
        <w:t xml:space="preserve"> using port A. The thermometer provides the main input into the system, the temperature, and is</w:t>
      </w:r>
      <w:r w:rsidR="00880D93">
        <w:t>, therefore,</w:t>
      </w:r>
      <w:r w:rsidR="00C06D4E">
        <w:t xml:space="preserve"> being checked and its temperature updated on the screen constantly in the system.</w:t>
      </w:r>
    </w:p>
    <w:p w:rsidR="00D00275" w:rsidRDefault="00D00275" w:rsidP="005A63E6"/>
    <w:p w:rsidR="00D00275" w:rsidRDefault="00D00275" w:rsidP="00D00275">
      <w:pPr>
        <w:pStyle w:val="Heading5"/>
      </w:pPr>
      <w:r>
        <w:t>Class Diagram</w:t>
      </w:r>
    </w:p>
    <w:p w:rsidR="00D00275" w:rsidRPr="00C06D4E" w:rsidRDefault="00F87E3B" w:rsidP="005A63E6">
      <w:r>
        <w:rPr>
          <w:noProof/>
        </w:rPr>
        <w:drawing>
          <wp:inline distT="0" distB="0" distL="0" distR="0">
            <wp:extent cx="3152775" cy="223139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2775" cy="2231390"/>
                    </a:xfrm>
                    <a:prstGeom prst="rect">
                      <a:avLst/>
                    </a:prstGeom>
                    <a:noFill/>
                    <a:ln>
                      <a:noFill/>
                    </a:ln>
                  </pic:spPr>
                </pic:pic>
              </a:graphicData>
            </a:graphic>
          </wp:inline>
        </w:drawing>
      </w:r>
    </w:p>
    <w:p w:rsidR="005A63E6" w:rsidRDefault="005A63E6" w:rsidP="005A63E6"/>
    <w:p w:rsidR="005A63E6" w:rsidRDefault="005A63E6" w:rsidP="005A63E6">
      <w:pPr>
        <w:pStyle w:val="Heading1"/>
      </w:pPr>
      <w:bookmarkStart w:id="16" w:name="_Toc27124284"/>
      <w:r>
        <w:t>Testing Performed</w:t>
      </w:r>
      <w:bookmarkEnd w:id="16"/>
    </w:p>
    <w:p w:rsidR="00C06D4E" w:rsidRDefault="00C06D4E" w:rsidP="00BF05C6">
      <w:r>
        <w:t>Towards the beginning stages of creating the drivers, it was realised that due to the nature of this project of using embeddable hardware, there was no simple way to simply display an output of our system such as using a console or a debugger. A debugger was available that was used to test the logic of the system, however</w:t>
      </w:r>
      <w:r w:rsidR="00880D93">
        <w:t>,</w:t>
      </w:r>
      <w:r>
        <w:t xml:space="preserve"> could not be used to test the functionality of the hardware as it existed purely within the IDE.</w:t>
      </w:r>
    </w:p>
    <w:p w:rsidR="00AF4566" w:rsidRDefault="00C06D4E" w:rsidP="00BF05C6">
      <w:r>
        <w:t>Therefore a 7-Segment Display driver was used to print out a maximum of 6 hexadecimal characters</w:t>
      </w:r>
      <w:r w:rsidR="001B00B6">
        <w:t xml:space="preserve"> to the 7-segment display on the development board which</w:t>
      </w:r>
      <w:r>
        <w:t xml:space="preserve"> was used to test </w:t>
      </w:r>
      <w:r w:rsidR="001B00B6">
        <w:t xml:space="preserve">the remaining </w:t>
      </w:r>
      <w:r>
        <w:t>drivers. Eventually</w:t>
      </w:r>
      <w:r w:rsidR="00880D93">
        <w:t>,</w:t>
      </w:r>
      <w:r>
        <w:t xml:space="preserve"> the LCD driver was </w:t>
      </w:r>
      <w:r w:rsidR="001B00B6">
        <w:t>created,</w:t>
      </w:r>
      <w:r>
        <w:t xml:space="preserve"> and this would replace the 7-Segment Display driver as it provided more detail</w:t>
      </w:r>
      <w:r w:rsidR="001B00B6">
        <w:t>ed outputs</w:t>
      </w:r>
      <w:r>
        <w:t xml:space="preserve"> </w:t>
      </w:r>
      <w:r w:rsidR="00AF4566">
        <w:t>and</w:t>
      </w:r>
      <w:r>
        <w:t xml:space="preserve"> conflicted with the pin usage as both drivers use port C.</w:t>
      </w:r>
    </w:p>
    <w:p w:rsidR="00AF4566" w:rsidRDefault="00AF4566" w:rsidP="00AF4566">
      <w:r>
        <w:br w:type="page"/>
      </w:r>
    </w:p>
    <w:p w:rsidR="00C06D4E" w:rsidRDefault="00C06D4E" w:rsidP="00BF05C6"/>
    <w:tbl>
      <w:tblPr>
        <w:tblStyle w:val="TableGrid"/>
        <w:tblW w:w="0" w:type="auto"/>
        <w:tblLook w:val="04A0" w:firstRow="1" w:lastRow="0" w:firstColumn="1" w:lastColumn="0" w:noHBand="0" w:noVBand="1"/>
      </w:tblPr>
      <w:tblGrid>
        <w:gridCol w:w="1460"/>
        <w:gridCol w:w="1944"/>
        <w:gridCol w:w="1888"/>
        <w:gridCol w:w="1893"/>
        <w:gridCol w:w="1831"/>
      </w:tblGrid>
      <w:tr w:rsidR="00BE4C1B" w:rsidTr="00BE4C1B">
        <w:tc>
          <w:tcPr>
            <w:tcW w:w="1460" w:type="dxa"/>
          </w:tcPr>
          <w:p w:rsidR="00BE4C1B" w:rsidRPr="00AF4566" w:rsidRDefault="00BE4C1B" w:rsidP="00BF05C6">
            <w:pPr>
              <w:rPr>
                <w:b/>
                <w:sz w:val="20"/>
              </w:rPr>
            </w:pPr>
            <w:r>
              <w:rPr>
                <w:b/>
                <w:sz w:val="20"/>
              </w:rPr>
              <w:t>Test ID</w:t>
            </w:r>
          </w:p>
        </w:tc>
        <w:tc>
          <w:tcPr>
            <w:tcW w:w="1944" w:type="dxa"/>
          </w:tcPr>
          <w:p w:rsidR="00BE4C1B" w:rsidRPr="00AF4566" w:rsidRDefault="00BE4C1B" w:rsidP="00BF05C6">
            <w:pPr>
              <w:rPr>
                <w:b/>
                <w:sz w:val="20"/>
              </w:rPr>
            </w:pPr>
            <w:r w:rsidRPr="00AF4566">
              <w:rPr>
                <w:b/>
                <w:sz w:val="20"/>
              </w:rPr>
              <w:t>Driver Functionality Testing</w:t>
            </w:r>
          </w:p>
        </w:tc>
        <w:tc>
          <w:tcPr>
            <w:tcW w:w="1888" w:type="dxa"/>
          </w:tcPr>
          <w:p w:rsidR="00BE4C1B" w:rsidRPr="00AF4566" w:rsidRDefault="00BE4C1B" w:rsidP="00BF05C6">
            <w:pPr>
              <w:rPr>
                <w:b/>
                <w:sz w:val="20"/>
              </w:rPr>
            </w:pPr>
            <w:r w:rsidRPr="00AF4566">
              <w:rPr>
                <w:b/>
                <w:sz w:val="20"/>
              </w:rPr>
              <w:t>Test Description</w:t>
            </w:r>
          </w:p>
        </w:tc>
        <w:tc>
          <w:tcPr>
            <w:tcW w:w="1893" w:type="dxa"/>
          </w:tcPr>
          <w:p w:rsidR="00BE4C1B" w:rsidRPr="00AF4566" w:rsidRDefault="00BE4C1B" w:rsidP="00BF05C6">
            <w:pPr>
              <w:rPr>
                <w:b/>
                <w:sz w:val="20"/>
              </w:rPr>
            </w:pPr>
            <w:r w:rsidRPr="00AF4566">
              <w:rPr>
                <w:b/>
                <w:sz w:val="20"/>
              </w:rPr>
              <w:t>Expected Outcome</w:t>
            </w:r>
          </w:p>
        </w:tc>
        <w:tc>
          <w:tcPr>
            <w:tcW w:w="1831" w:type="dxa"/>
          </w:tcPr>
          <w:p w:rsidR="00BE4C1B" w:rsidRPr="00AF4566" w:rsidRDefault="00BE4C1B" w:rsidP="00BF05C6">
            <w:pPr>
              <w:rPr>
                <w:b/>
                <w:sz w:val="20"/>
              </w:rPr>
            </w:pPr>
            <w:r w:rsidRPr="00AF4566">
              <w:rPr>
                <w:b/>
                <w:sz w:val="20"/>
              </w:rPr>
              <w:t>Actual Outcome</w:t>
            </w:r>
          </w:p>
        </w:tc>
      </w:tr>
      <w:tr w:rsidR="00BE4C1B" w:rsidTr="00BE4C1B">
        <w:tc>
          <w:tcPr>
            <w:tcW w:w="1460" w:type="dxa"/>
          </w:tcPr>
          <w:p w:rsidR="00BE4C1B" w:rsidRDefault="00BE4C1B" w:rsidP="00BF05C6">
            <w:r>
              <w:t>1</w:t>
            </w:r>
          </w:p>
        </w:tc>
        <w:tc>
          <w:tcPr>
            <w:tcW w:w="1944" w:type="dxa"/>
          </w:tcPr>
          <w:p w:rsidR="00BE4C1B" w:rsidRDefault="00BE4C1B" w:rsidP="00BF05C6">
            <w:r>
              <w:t xml:space="preserve">Button Matrix. Pressing of </w:t>
            </w:r>
            <w:r w:rsidR="00542E67">
              <w:t xml:space="preserve">the </w:t>
            </w:r>
            <w:r>
              <w:t>button</w:t>
            </w:r>
            <w:r w:rsidR="00542E67">
              <w:t>s</w:t>
            </w:r>
          </w:p>
        </w:tc>
        <w:tc>
          <w:tcPr>
            <w:tcW w:w="1888" w:type="dxa"/>
          </w:tcPr>
          <w:p w:rsidR="00BE4C1B" w:rsidRDefault="00BE4C1B" w:rsidP="00BF05C6">
            <w:r>
              <w:t xml:space="preserve">The button matrix driver returns an integer 0-15 depending on the button. </w:t>
            </w:r>
            <w:r w:rsidR="00542E67">
              <w:t xml:space="preserve">Each number was </w:t>
            </w:r>
            <w:r w:rsidR="00CD7434">
              <w:t>pressed,</w:t>
            </w:r>
            <w:r w:rsidR="00542E67">
              <w:t xml:space="preserve"> and its </w:t>
            </w:r>
            <w:r>
              <w:t>number printed to the 7-segment display.</w:t>
            </w:r>
          </w:p>
        </w:tc>
        <w:tc>
          <w:tcPr>
            <w:tcW w:w="1893" w:type="dxa"/>
          </w:tcPr>
          <w:p w:rsidR="00BE4C1B" w:rsidRDefault="00BE4C1B" w:rsidP="00BF05C6">
            <w:r>
              <w:t>With each button pressed, a different number between 0 and 15 would display.</w:t>
            </w:r>
          </w:p>
        </w:tc>
        <w:tc>
          <w:tcPr>
            <w:tcW w:w="1831" w:type="dxa"/>
          </w:tcPr>
          <w:p w:rsidR="00BE4C1B" w:rsidRDefault="00BE4C1B" w:rsidP="00BF05C6">
            <w:r>
              <w:t xml:space="preserve">As </w:t>
            </w:r>
            <w:proofErr w:type="gramStart"/>
            <w:r>
              <w:t>expected</w:t>
            </w:r>
            <w:proofErr w:type="gramEnd"/>
            <w:r>
              <w:t>.</w:t>
            </w:r>
          </w:p>
        </w:tc>
      </w:tr>
      <w:tr w:rsidR="00BE4C1B" w:rsidTr="00BE4C1B">
        <w:tc>
          <w:tcPr>
            <w:tcW w:w="1460" w:type="dxa"/>
          </w:tcPr>
          <w:p w:rsidR="00BE4C1B" w:rsidRDefault="00BE4C1B" w:rsidP="00BF05C6">
            <w:r>
              <w:t>2</w:t>
            </w:r>
          </w:p>
        </w:tc>
        <w:tc>
          <w:tcPr>
            <w:tcW w:w="1944" w:type="dxa"/>
          </w:tcPr>
          <w:p w:rsidR="00BE4C1B" w:rsidRDefault="00BE4C1B" w:rsidP="00BF05C6">
            <w:r>
              <w:t>Buzzer. Activation of the buzzer.</w:t>
            </w:r>
          </w:p>
        </w:tc>
        <w:tc>
          <w:tcPr>
            <w:tcW w:w="1888" w:type="dxa"/>
          </w:tcPr>
          <w:p w:rsidR="00BE4C1B" w:rsidRDefault="00BE4C1B" w:rsidP="00BF05C6">
            <w:r>
              <w:t>A loop was created that turned the buzzer on, conducted a long delay, turned the buzzer off and conducted another long delay.</w:t>
            </w:r>
          </w:p>
        </w:tc>
        <w:tc>
          <w:tcPr>
            <w:tcW w:w="1893" w:type="dxa"/>
          </w:tcPr>
          <w:p w:rsidR="00BE4C1B" w:rsidRDefault="00BE4C1B" w:rsidP="00BF05C6">
            <w:r>
              <w:t>The buzzer should beep for a period, then turn off for the same period.</w:t>
            </w:r>
          </w:p>
        </w:tc>
        <w:tc>
          <w:tcPr>
            <w:tcW w:w="1831" w:type="dxa"/>
          </w:tcPr>
          <w:p w:rsidR="00BE4C1B" w:rsidRDefault="00BE4C1B" w:rsidP="00BF05C6">
            <w:r>
              <w:t xml:space="preserve">As </w:t>
            </w:r>
            <w:proofErr w:type="gramStart"/>
            <w:r>
              <w:t>expected</w:t>
            </w:r>
            <w:proofErr w:type="gramEnd"/>
            <w:r>
              <w:t>.</w:t>
            </w:r>
          </w:p>
        </w:tc>
      </w:tr>
      <w:tr w:rsidR="00BE4C1B" w:rsidTr="00BE4C1B">
        <w:tc>
          <w:tcPr>
            <w:tcW w:w="1460" w:type="dxa"/>
          </w:tcPr>
          <w:p w:rsidR="00BE4C1B" w:rsidRDefault="00BE4C1B" w:rsidP="00BF05C6">
            <w:r>
              <w:t>3</w:t>
            </w:r>
          </w:p>
        </w:tc>
        <w:tc>
          <w:tcPr>
            <w:tcW w:w="1944" w:type="dxa"/>
          </w:tcPr>
          <w:p w:rsidR="00BE4C1B" w:rsidRDefault="00BE4C1B" w:rsidP="00BF05C6">
            <w:r>
              <w:t>LCD. Displaying a series of 4 characters</w:t>
            </w:r>
          </w:p>
        </w:tc>
        <w:tc>
          <w:tcPr>
            <w:tcW w:w="1888" w:type="dxa"/>
          </w:tcPr>
          <w:p w:rsidR="00BE4C1B" w:rsidRDefault="00BE4C1B" w:rsidP="00BF05C6">
            <w:r>
              <w:t>A series of 4 characters w</w:t>
            </w:r>
            <w:r w:rsidR="002259F1">
              <w:t>ere</w:t>
            </w:r>
            <w:r>
              <w:t xml:space="preserve"> written to the display. The system would then enter an endless loop to prevent a reset.</w:t>
            </w:r>
          </w:p>
        </w:tc>
        <w:tc>
          <w:tcPr>
            <w:tcW w:w="1893" w:type="dxa"/>
          </w:tcPr>
          <w:p w:rsidR="00BE4C1B" w:rsidRDefault="00BE4C1B" w:rsidP="00BF05C6">
            <w:r>
              <w:t>The LCD should display the given series of characters in order horizontally across the display</w:t>
            </w:r>
          </w:p>
        </w:tc>
        <w:tc>
          <w:tcPr>
            <w:tcW w:w="1831" w:type="dxa"/>
          </w:tcPr>
          <w:p w:rsidR="00BE4C1B" w:rsidRDefault="00BE4C1B" w:rsidP="00BF05C6">
            <w:r>
              <w:t xml:space="preserve">As </w:t>
            </w:r>
            <w:proofErr w:type="gramStart"/>
            <w:r>
              <w:t>expected</w:t>
            </w:r>
            <w:proofErr w:type="gramEnd"/>
            <w:r>
              <w:t>.</w:t>
            </w:r>
          </w:p>
        </w:tc>
      </w:tr>
      <w:tr w:rsidR="00BE4C1B" w:rsidTr="00BE4C1B">
        <w:tc>
          <w:tcPr>
            <w:tcW w:w="1460" w:type="dxa"/>
          </w:tcPr>
          <w:p w:rsidR="00BE4C1B" w:rsidRDefault="00BE4C1B" w:rsidP="00BF05C6">
            <w:r>
              <w:t>4</w:t>
            </w:r>
          </w:p>
        </w:tc>
        <w:tc>
          <w:tcPr>
            <w:tcW w:w="1944" w:type="dxa"/>
          </w:tcPr>
          <w:p w:rsidR="00BE4C1B" w:rsidRDefault="00BE4C1B" w:rsidP="00BF05C6">
            <w:r>
              <w:t>LCD. Displaying characters on different lines.</w:t>
            </w:r>
          </w:p>
        </w:tc>
        <w:tc>
          <w:tcPr>
            <w:tcW w:w="1888" w:type="dxa"/>
          </w:tcPr>
          <w:p w:rsidR="00BE4C1B" w:rsidRDefault="00BE4C1B" w:rsidP="00BF05C6">
            <w:r>
              <w:t>The same series of characters w</w:t>
            </w:r>
            <w:r w:rsidR="002259F1">
              <w:t>ere</w:t>
            </w:r>
            <w:r>
              <w:t xml:space="preserve"> written to the display but instead, one character was written on each line.</w:t>
            </w:r>
          </w:p>
          <w:p w:rsidR="00542E67" w:rsidRDefault="00542E67" w:rsidP="00BF05C6"/>
          <w:p w:rsidR="00542E67" w:rsidRDefault="00542E67" w:rsidP="00BF05C6"/>
          <w:p w:rsidR="00542E67" w:rsidRDefault="00542E67" w:rsidP="00BF05C6"/>
          <w:p w:rsidR="00542E67" w:rsidRDefault="00542E67" w:rsidP="00BF05C6"/>
          <w:p w:rsidR="00542E67" w:rsidRDefault="00542E67" w:rsidP="00BF05C6"/>
        </w:tc>
        <w:tc>
          <w:tcPr>
            <w:tcW w:w="1893" w:type="dxa"/>
          </w:tcPr>
          <w:p w:rsidR="00BE4C1B" w:rsidRDefault="00BE4C1B" w:rsidP="00BF05C6">
            <w:r>
              <w:t>The LCD should display the given series of characters in order vertically down the display.</w:t>
            </w:r>
          </w:p>
        </w:tc>
        <w:tc>
          <w:tcPr>
            <w:tcW w:w="1831" w:type="dxa"/>
          </w:tcPr>
          <w:p w:rsidR="00BE4C1B" w:rsidRDefault="00BE4C1B" w:rsidP="00BF05C6">
            <w:r>
              <w:t xml:space="preserve">As </w:t>
            </w:r>
            <w:proofErr w:type="gramStart"/>
            <w:r>
              <w:t>expected</w:t>
            </w:r>
            <w:proofErr w:type="gramEnd"/>
            <w:r>
              <w:t>.</w:t>
            </w:r>
          </w:p>
        </w:tc>
      </w:tr>
      <w:tr w:rsidR="00BE4C1B" w:rsidTr="00BE4C1B">
        <w:tc>
          <w:tcPr>
            <w:tcW w:w="1460" w:type="dxa"/>
          </w:tcPr>
          <w:p w:rsidR="00BE4C1B" w:rsidRDefault="00BE4C1B" w:rsidP="00BF05C6">
            <w:r>
              <w:lastRenderedPageBreak/>
              <w:t>5</w:t>
            </w:r>
          </w:p>
        </w:tc>
        <w:tc>
          <w:tcPr>
            <w:tcW w:w="1944" w:type="dxa"/>
          </w:tcPr>
          <w:p w:rsidR="00BE4C1B" w:rsidRDefault="00BE4C1B" w:rsidP="00BF05C6">
            <w:r>
              <w:t>LCD. Clear command</w:t>
            </w:r>
          </w:p>
        </w:tc>
        <w:tc>
          <w:tcPr>
            <w:tcW w:w="1888" w:type="dxa"/>
          </w:tcPr>
          <w:p w:rsidR="00BE4C1B" w:rsidRDefault="00BE4C1B" w:rsidP="00BF05C6">
            <w:r>
              <w:t xml:space="preserve">Test 3 was repeated; a long delay was conducted then the clear command was issued. </w:t>
            </w:r>
          </w:p>
        </w:tc>
        <w:tc>
          <w:tcPr>
            <w:tcW w:w="1893" w:type="dxa"/>
          </w:tcPr>
          <w:p w:rsidR="00BE4C1B" w:rsidRDefault="00BE4C1B" w:rsidP="00BF05C6">
            <w:r>
              <w:t>The LCD should display a series of characters, then the LCD should completely clear itself.</w:t>
            </w:r>
          </w:p>
        </w:tc>
        <w:tc>
          <w:tcPr>
            <w:tcW w:w="1831" w:type="dxa"/>
          </w:tcPr>
          <w:p w:rsidR="00BE4C1B" w:rsidRDefault="00BE4C1B" w:rsidP="00BF05C6">
            <w:r>
              <w:t xml:space="preserve">As </w:t>
            </w:r>
            <w:proofErr w:type="gramStart"/>
            <w:r>
              <w:t>expected</w:t>
            </w:r>
            <w:proofErr w:type="gramEnd"/>
            <w:r>
              <w:t>.</w:t>
            </w:r>
          </w:p>
        </w:tc>
      </w:tr>
      <w:tr w:rsidR="00542E67" w:rsidTr="00031C3E">
        <w:tc>
          <w:tcPr>
            <w:tcW w:w="1460" w:type="dxa"/>
          </w:tcPr>
          <w:p w:rsidR="00542E67" w:rsidRDefault="00542E67" w:rsidP="00BF05C6"/>
        </w:tc>
        <w:tc>
          <w:tcPr>
            <w:tcW w:w="7556" w:type="dxa"/>
            <w:gridSpan w:val="4"/>
          </w:tcPr>
          <w:p w:rsidR="00542E67" w:rsidRDefault="00542E67" w:rsidP="00BF05C6">
            <w:pPr>
              <w:rPr>
                <w:i/>
              </w:rPr>
            </w:pPr>
            <w:r w:rsidRPr="00542E67">
              <w:rPr>
                <w:i/>
              </w:rPr>
              <w:t>NOTE. With the creation of the LCD driver, it will be used in the following tests as a source of output.</w:t>
            </w:r>
          </w:p>
          <w:p w:rsidR="00542E67" w:rsidRDefault="00542E67" w:rsidP="00BF05C6">
            <w:pPr>
              <w:rPr>
                <w:i/>
              </w:rPr>
            </w:pPr>
          </w:p>
          <w:p w:rsidR="00542E67" w:rsidRPr="00542E67" w:rsidRDefault="00542E67" w:rsidP="00BF05C6">
            <w:pPr>
              <w:rPr>
                <w:i/>
              </w:rPr>
            </w:pPr>
            <w:r>
              <w:rPr>
                <w:i/>
              </w:rPr>
              <w:t xml:space="preserve">Additionally.  </w:t>
            </w:r>
            <w:r w:rsidRPr="00542E67">
              <w:rPr>
                <w:i/>
              </w:rPr>
              <w:t>EEPROM by default has all bits set to 1. Therefore, all bytes read as FF.</w:t>
            </w:r>
          </w:p>
        </w:tc>
      </w:tr>
      <w:tr w:rsidR="00BE4C1B" w:rsidTr="00BE4C1B">
        <w:tc>
          <w:tcPr>
            <w:tcW w:w="1460" w:type="dxa"/>
          </w:tcPr>
          <w:p w:rsidR="00BE4C1B" w:rsidRDefault="00BE4C1B" w:rsidP="00BF05C6">
            <w:r>
              <w:t>6</w:t>
            </w:r>
          </w:p>
        </w:tc>
        <w:tc>
          <w:tcPr>
            <w:tcW w:w="1944" w:type="dxa"/>
          </w:tcPr>
          <w:p w:rsidR="00BE4C1B" w:rsidRDefault="00BE4C1B" w:rsidP="00BF05C6">
            <w:r>
              <w:t>EEPROM</w:t>
            </w:r>
            <w:r w:rsidR="002259F1">
              <w:t>. Reading from and writing to memory</w:t>
            </w:r>
          </w:p>
        </w:tc>
        <w:tc>
          <w:tcPr>
            <w:tcW w:w="1888" w:type="dxa"/>
          </w:tcPr>
          <w:p w:rsidR="00BE4C1B" w:rsidRDefault="002259F1" w:rsidP="00BF05C6">
            <w:r>
              <w:t>The first 8 bytes of EEPROM w</w:t>
            </w:r>
            <w:r w:rsidR="00880D93">
              <w:t>as</w:t>
            </w:r>
            <w:r>
              <w:t xml:space="preserve"> read. </w:t>
            </w:r>
            <w:r w:rsidR="002A6939">
              <w:t>The LCD was set to display the contents read.</w:t>
            </w:r>
          </w:p>
          <w:p w:rsidR="002259F1" w:rsidRDefault="002259F1" w:rsidP="00BF05C6">
            <w:r>
              <w:t>A series of 8 characters w</w:t>
            </w:r>
            <w:r w:rsidR="00880D93">
              <w:t>ere</w:t>
            </w:r>
            <w:r>
              <w:t xml:space="preserve"> written to EEPROM. The board was then reset.</w:t>
            </w:r>
          </w:p>
        </w:tc>
        <w:tc>
          <w:tcPr>
            <w:tcW w:w="1893" w:type="dxa"/>
          </w:tcPr>
          <w:p w:rsidR="002A6939" w:rsidRDefault="002259F1" w:rsidP="002A6939">
            <w:r>
              <w:t xml:space="preserve">The LCD should display </w:t>
            </w:r>
            <w:r w:rsidR="002A6939">
              <w:t>8 FF’s.</w:t>
            </w:r>
          </w:p>
          <w:p w:rsidR="002A6939" w:rsidRDefault="002A6939" w:rsidP="002A6939">
            <w:r>
              <w:t>Upon reset of the board, the LCD should display the 8 characters written in the write sequence.</w:t>
            </w:r>
          </w:p>
        </w:tc>
        <w:tc>
          <w:tcPr>
            <w:tcW w:w="1831" w:type="dxa"/>
          </w:tcPr>
          <w:p w:rsidR="00BE4C1B" w:rsidRDefault="002A6939" w:rsidP="00BF05C6">
            <w:r>
              <w:t xml:space="preserve">As </w:t>
            </w:r>
            <w:proofErr w:type="gramStart"/>
            <w:r>
              <w:t>expected</w:t>
            </w:r>
            <w:proofErr w:type="gramEnd"/>
            <w:r>
              <w:t>.</w:t>
            </w:r>
          </w:p>
        </w:tc>
      </w:tr>
      <w:tr w:rsidR="00BE4C1B" w:rsidTr="00BE4C1B">
        <w:tc>
          <w:tcPr>
            <w:tcW w:w="1460" w:type="dxa"/>
          </w:tcPr>
          <w:p w:rsidR="00BE4C1B" w:rsidRDefault="00BE4C1B" w:rsidP="00BF05C6">
            <w:r>
              <w:t>7</w:t>
            </w:r>
          </w:p>
        </w:tc>
        <w:tc>
          <w:tcPr>
            <w:tcW w:w="1944" w:type="dxa"/>
          </w:tcPr>
          <w:p w:rsidR="00BE4C1B" w:rsidRDefault="00542E67" w:rsidP="00BF05C6">
            <w:r>
              <w:t>Push Buttons. Pressing of the buttons</w:t>
            </w:r>
          </w:p>
        </w:tc>
        <w:tc>
          <w:tcPr>
            <w:tcW w:w="1888" w:type="dxa"/>
          </w:tcPr>
          <w:p w:rsidR="00BE4C1B" w:rsidRDefault="00542E67" w:rsidP="00BF05C6">
            <w:r>
              <w:t xml:space="preserve">The push buttons driver returns an integer 0-3 depending on the button. Each button was </w:t>
            </w:r>
            <w:r w:rsidR="00CD7434">
              <w:t>pressed,</w:t>
            </w:r>
            <w:r>
              <w:t xml:space="preserve"> and its number printed to the LCD</w:t>
            </w:r>
          </w:p>
        </w:tc>
        <w:tc>
          <w:tcPr>
            <w:tcW w:w="1893" w:type="dxa"/>
          </w:tcPr>
          <w:p w:rsidR="00BE4C1B" w:rsidRDefault="00542E67" w:rsidP="00BF05C6">
            <w:r>
              <w:t>With each button pressed in order, the numbers 0 to 3 appeared on the LCD.</w:t>
            </w:r>
          </w:p>
        </w:tc>
        <w:tc>
          <w:tcPr>
            <w:tcW w:w="1831" w:type="dxa"/>
          </w:tcPr>
          <w:p w:rsidR="00BE4C1B" w:rsidRDefault="00542E67" w:rsidP="00BF05C6">
            <w:r>
              <w:t xml:space="preserve">As </w:t>
            </w:r>
            <w:proofErr w:type="gramStart"/>
            <w:r>
              <w:t>expected</w:t>
            </w:r>
            <w:proofErr w:type="gramEnd"/>
            <w:r w:rsidR="00CD7434">
              <w:t>.</w:t>
            </w:r>
          </w:p>
        </w:tc>
      </w:tr>
      <w:tr w:rsidR="00CD7434" w:rsidTr="00BE4C1B">
        <w:tc>
          <w:tcPr>
            <w:tcW w:w="1460" w:type="dxa"/>
          </w:tcPr>
          <w:p w:rsidR="00CD7434" w:rsidRDefault="00CD7434" w:rsidP="00BF05C6">
            <w:r>
              <w:t>8</w:t>
            </w:r>
          </w:p>
        </w:tc>
        <w:tc>
          <w:tcPr>
            <w:tcW w:w="1944" w:type="dxa"/>
          </w:tcPr>
          <w:p w:rsidR="00CD7434" w:rsidRDefault="00CD7434" w:rsidP="00BF05C6">
            <w:r>
              <w:t>Thermometer. Reading the temperature</w:t>
            </w:r>
          </w:p>
        </w:tc>
        <w:tc>
          <w:tcPr>
            <w:tcW w:w="1888" w:type="dxa"/>
          </w:tcPr>
          <w:p w:rsidR="00CD7434" w:rsidRDefault="00CD7434" w:rsidP="00BF05C6">
            <w:r>
              <w:t xml:space="preserve">The temperature of the room was </w:t>
            </w:r>
            <w:proofErr w:type="gramStart"/>
            <w:r>
              <w:t>record</w:t>
            </w:r>
            <w:r w:rsidR="00880D93">
              <w:t>ed</w:t>
            </w:r>
            <w:proofErr w:type="gramEnd"/>
            <w:r>
              <w:t xml:space="preserve"> and the temperature of our thermometer was displayed on the LCD. A user’s finger and thumb w</w:t>
            </w:r>
            <w:r w:rsidR="00880D93">
              <w:t>ere</w:t>
            </w:r>
            <w:r>
              <w:t xml:space="preserve"> placed around the thermometer to increase its temperature.</w:t>
            </w:r>
          </w:p>
        </w:tc>
        <w:tc>
          <w:tcPr>
            <w:tcW w:w="1893" w:type="dxa"/>
          </w:tcPr>
          <w:p w:rsidR="00CD7434" w:rsidRDefault="00CD7434" w:rsidP="00BF05C6">
            <w:r>
              <w:t>The temperature displayed on the LCD should resemble the room temperature with a margin for error. The temperature should be seen to rise once heated by the user.</w:t>
            </w:r>
          </w:p>
        </w:tc>
        <w:tc>
          <w:tcPr>
            <w:tcW w:w="1831" w:type="dxa"/>
          </w:tcPr>
          <w:p w:rsidR="00CD7434" w:rsidRDefault="00CD7434" w:rsidP="00BF05C6">
            <w:r>
              <w:t xml:space="preserve">As </w:t>
            </w:r>
            <w:proofErr w:type="gramStart"/>
            <w:r>
              <w:t>expected</w:t>
            </w:r>
            <w:proofErr w:type="gramEnd"/>
            <w:r>
              <w:t>.</w:t>
            </w:r>
          </w:p>
        </w:tc>
      </w:tr>
    </w:tbl>
    <w:p w:rsidR="005A63E6" w:rsidRDefault="005A63E6" w:rsidP="005A63E6">
      <w:pPr>
        <w:pStyle w:val="Heading1"/>
      </w:pPr>
      <w:bookmarkStart w:id="17" w:name="_Toc27124285"/>
      <w:r>
        <w:lastRenderedPageBreak/>
        <w:t>Critical Evaluation</w:t>
      </w:r>
      <w:bookmarkEnd w:id="17"/>
    </w:p>
    <w:p w:rsidR="004B5C4F" w:rsidRDefault="004B5C4F" w:rsidP="004B5C4F">
      <w:r>
        <w:t>Using the PIC 16F87 and each hardware component datasheets a finished Green House solution was created. Although long, an appreciation has grown towards these datasheets as the student</w:t>
      </w:r>
      <w:r w:rsidR="00880D93">
        <w:t>'</w:t>
      </w:r>
      <w:r>
        <w:t>s ability to read them and understand them has greatly increased.</w:t>
      </w:r>
    </w:p>
    <w:p w:rsidR="004B5C4F" w:rsidRPr="004B5C4F" w:rsidRDefault="004B5C4F" w:rsidP="004B5C4F"/>
    <w:p w:rsidR="00596855" w:rsidRPr="00596855" w:rsidRDefault="00596855" w:rsidP="00596855">
      <w:r>
        <w:t xml:space="preserve">The process of creating each API first before implementing the logic of the system allowed for an easier flow of work and delegation of tasks. </w:t>
      </w:r>
      <w:proofErr w:type="gramStart"/>
      <w:r>
        <w:t>Through the use of</w:t>
      </w:r>
      <w:proofErr w:type="gramEnd"/>
      <w:r>
        <w:t xml:space="preserve"> modular testing</w:t>
      </w:r>
      <w:r w:rsidR="00880D93">
        <w:t>,</w:t>
      </w:r>
      <w:r>
        <w:t xml:space="preserve"> it was a straight forward process to combine each element together to create a finished system. Additionally, it provided an easy method of maintaining the system and fixing any errors tha</w:t>
      </w:r>
      <w:r w:rsidR="004B5C4F">
        <w:t xml:space="preserve">t </w:t>
      </w:r>
      <w:r>
        <w:t>ar</w:t>
      </w:r>
      <w:r w:rsidR="004B5C4F">
        <w:t>ose</w:t>
      </w:r>
      <w:r>
        <w:t>.</w:t>
      </w:r>
    </w:p>
    <w:p w:rsidR="00596855" w:rsidRDefault="00596855" w:rsidP="00BF05C6">
      <w:bookmarkStart w:id="18" w:name="_GoBack"/>
      <w:bookmarkEnd w:id="18"/>
    </w:p>
    <w:p w:rsidR="005A63E6" w:rsidRPr="005A63E6" w:rsidRDefault="00596855" w:rsidP="005A63E6">
      <w:r>
        <w:t xml:space="preserve">If this project was completed again, a greater focus </w:t>
      </w:r>
      <w:r w:rsidR="00880D93">
        <w:t>on</w:t>
      </w:r>
      <w:r>
        <w:t xml:space="preserve"> the fairness of delegation of tasks would be conducted as this project was somewhat hindered by the outweighed workload separation between group members.</w:t>
      </w:r>
    </w:p>
    <w:sectPr w:rsidR="005A63E6" w:rsidRPr="005A63E6">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1EAD" w:rsidRDefault="00A51EAD" w:rsidP="005A63E6">
      <w:pPr>
        <w:spacing w:line="240" w:lineRule="auto"/>
      </w:pPr>
      <w:r>
        <w:separator/>
      </w:r>
    </w:p>
  </w:endnote>
  <w:endnote w:type="continuationSeparator" w:id="0">
    <w:p w:rsidR="00A51EAD" w:rsidRDefault="00A51EAD" w:rsidP="005A63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1EAD" w:rsidRDefault="00A51EAD" w:rsidP="005A63E6">
      <w:pPr>
        <w:spacing w:line="240" w:lineRule="auto"/>
      </w:pPr>
      <w:r>
        <w:separator/>
      </w:r>
    </w:p>
  </w:footnote>
  <w:footnote w:type="continuationSeparator" w:id="0">
    <w:p w:rsidR="00A51EAD" w:rsidRDefault="00A51EAD" w:rsidP="005A63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63E6" w:rsidRPr="005A63E6" w:rsidRDefault="005A63E6">
    <w:pPr>
      <w:pStyle w:val="Header"/>
      <w:rPr>
        <w:lang w:val="en-US"/>
      </w:rPr>
    </w:pPr>
    <w:r>
      <w:rPr>
        <w:lang w:val="en-US"/>
      </w:rPr>
      <w:t>600085 Embedded Systems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400563"/>
    <w:multiLevelType w:val="hybridMultilevel"/>
    <w:tmpl w:val="A5A63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DC34D6"/>
    <w:multiLevelType w:val="hybridMultilevel"/>
    <w:tmpl w:val="56B28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BZEG5gZGxuZGSjpKwanFxZn5eSAFxrUAmUdSfSwAAAA="/>
  </w:docVars>
  <w:rsids>
    <w:rsidRoot w:val="00E2109B"/>
    <w:rsid w:val="00003724"/>
    <w:rsid w:val="001B00B6"/>
    <w:rsid w:val="002259F1"/>
    <w:rsid w:val="002A6939"/>
    <w:rsid w:val="003014C3"/>
    <w:rsid w:val="003B0E20"/>
    <w:rsid w:val="00465676"/>
    <w:rsid w:val="00475C51"/>
    <w:rsid w:val="004B5C4F"/>
    <w:rsid w:val="0054092B"/>
    <w:rsid w:val="00542E67"/>
    <w:rsid w:val="00577BC2"/>
    <w:rsid w:val="00587287"/>
    <w:rsid w:val="00596855"/>
    <w:rsid w:val="005A63E6"/>
    <w:rsid w:val="005E1D5E"/>
    <w:rsid w:val="006503B7"/>
    <w:rsid w:val="00735ED9"/>
    <w:rsid w:val="00820DED"/>
    <w:rsid w:val="008269F2"/>
    <w:rsid w:val="0085097C"/>
    <w:rsid w:val="00880D93"/>
    <w:rsid w:val="00897BAD"/>
    <w:rsid w:val="008A11C5"/>
    <w:rsid w:val="00996C79"/>
    <w:rsid w:val="00A51EAD"/>
    <w:rsid w:val="00A93253"/>
    <w:rsid w:val="00AF4566"/>
    <w:rsid w:val="00BD075C"/>
    <w:rsid w:val="00BE4C1B"/>
    <w:rsid w:val="00BF05C6"/>
    <w:rsid w:val="00C06D4E"/>
    <w:rsid w:val="00C5052C"/>
    <w:rsid w:val="00C87492"/>
    <w:rsid w:val="00CD7434"/>
    <w:rsid w:val="00D00275"/>
    <w:rsid w:val="00D32C6E"/>
    <w:rsid w:val="00D36802"/>
    <w:rsid w:val="00D579AF"/>
    <w:rsid w:val="00E2109B"/>
    <w:rsid w:val="00E2758A"/>
    <w:rsid w:val="00E42196"/>
    <w:rsid w:val="00F16B16"/>
    <w:rsid w:val="00F87E3B"/>
    <w:rsid w:val="00FA6A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33F0B"/>
  <w15:chartTrackingRefBased/>
  <w15:docId w15:val="{B7B9146B-8E09-4C07-9D84-5AA177FE2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63E6"/>
    <w:pPr>
      <w:spacing w:after="0" w:line="276" w:lineRule="auto"/>
    </w:pPr>
    <w:rPr>
      <w:rFonts w:ascii="Arial" w:eastAsia="Arial" w:hAnsi="Arial" w:cs="Arial"/>
      <w:lang w:val="en" w:eastAsia="zh-CN"/>
    </w:rPr>
  </w:style>
  <w:style w:type="paragraph" w:styleId="Heading1">
    <w:name w:val="heading 1"/>
    <w:basedOn w:val="Normal"/>
    <w:next w:val="Normal"/>
    <w:link w:val="Heading1Char"/>
    <w:uiPriority w:val="9"/>
    <w:qFormat/>
    <w:rsid w:val="005A63E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63E6"/>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rsid w:val="00FA6AD1"/>
    <w:pPr>
      <w:keepNext/>
      <w:keepLines/>
      <w:spacing w:before="4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735ED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00275"/>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63E6"/>
    <w:pPr>
      <w:tabs>
        <w:tab w:val="center" w:pos="4513"/>
        <w:tab w:val="right" w:pos="9026"/>
      </w:tabs>
      <w:spacing w:line="240" w:lineRule="auto"/>
    </w:pPr>
    <w:rPr>
      <w:rFonts w:asciiTheme="minorHAnsi" w:eastAsiaTheme="minorHAnsi" w:hAnsiTheme="minorHAnsi" w:cstheme="minorBidi"/>
      <w:lang w:val="en-GB" w:eastAsia="en-US"/>
    </w:rPr>
  </w:style>
  <w:style w:type="character" w:customStyle="1" w:styleId="HeaderChar">
    <w:name w:val="Header Char"/>
    <w:basedOn w:val="DefaultParagraphFont"/>
    <w:link w:val="Header"/>
    <w:uiPriority w:val="99"/>
    <w:rsid w:val="005A63E6"/>
  </w:style>
  <w:style w:type="paragraph" w:styleId="Footer">
    <w:name w:val="footer"/>
    <w:basedOn w:val="Normal"/>
    <w:link w:val="FooterChar"/>
    <w:uiPriority w:val="99"/>
    <w:unhideWhenUsed/>
    <w:rsid w:val="005A63E6"/>
    <w:pPr>
      <w:tabs>
        <w:tab w:val="center" w:pos="4513"/>
        <w:tab w:val="right" w:pos="9026"/>
      </w:tabs>
      <w:spacing w:line="240" w:lineRule="auto"/>
    </w:pPr>
    <w:rPr>
      <w:rFonts w:asciiTheme="minorHAnsi" w:eastAsiaTheme="minorHAnsi" w:hAnsiTheme="minorHAnsi" w:cstheme="minorBidi"/>
      <w:lang w:val="en-GB" w:eastAsia="en-US"/>
    </w:rPr>
  </w:style>
  <w:style w:type="character" w:customStyle="1" w:styleId="FooterChar">
    <w:name w:val="Footer Char"/>
    <w:basedOn w:val="DefaultParagraphFont"/>
    <w:link w:val="Footer"/>
    <w:uiPriority w:val="99"/>
    <w:rsid w:val="005A63E6"/>
  </w:style>
  <w:style w:type="character" w:customStyle="1" w:styleId="Heading2Char">
    <w:name w:val="Heading 2 Char"/>
    <w:basedOn w:val="DefaultParagraphFont"/>
    <w:link w:val="Heading2"/>
    <w:uiPriority w:val="9"/>
    <w:rsid w:val="005A63E6"/>
    <w:rPr>
      <w:rFonts w:ascii="Arial" w:eastAsia="Arial" w:hAnsi="Arial" w:cs="Arial"/>
      <w:sz w:val="32"/>
      <w:szCs w:val="32"/>
      <w:lang w:val="en" w:eastAsia="zh-CN"/>
    </w:rPr>
  </w:style>
  <w:style w:type="paragraph" w:styleId="Title">
    <w:name w:val="Title"/>
    <w:basedOn w:val="Normal"/>
    <w:next w:val="Normal"/>
    <w:link w:val="TitleChar"/>
    <w:uiPriority w:val="10"/>
    <w:qFormat/>
    <w:rsid w:val="005A63E6"/>
    <w:pPr>
      <w:keepNext/>
      <w:keepLines/>
      <w:spacing w:after="60"/>
    </w:pPr>
    <w:rPr>
      <w:sz w:val="52"/>
      <w:szCs w:val="52"/>
    </w:rPr>
  </w:style>
  <w:style w:type="character" w:customStyle="1" w:styleId="TitleChar">
    <w:name w:val="Title Char"/>
    <w:basedOn w:val="DefaultParagraphFont"/>
    <w:link w:val="Title"/>
    <w:uiPriority w:val="10"/>
    <w:rsid w:val="005A63E6"/>
    <w:rPr>
      <w:rFonts w:ascii="Arial" w:eastAsia="Arial" w:hAnsi="Arial" w:cs="Arial"/>
      <w:sz w:val="52"/>
      <w:szCs w:val="52"/>
      <w:lang w:val="en" w:eastAsia="zh-CN"/>
    </w:rPr>
  </w:style>
  <w:style w:type="character" w:customStyle="1" w:styleId="Heading1Char">
    <w:name w:val="Heading 1 Char"/>
    <w:basedOn w:val="DefaultParagraphFont"/>
    <w:link w:val="Heading1"/>
    <w:uiPriority w:val="9"/>
    <w:rsid w:val="005A63E6"/>
    <w:rPr>
      <w:rFonts w:asciiTheme="majorHAnsi" w:eastAsiaTheme="majorEastAsia" w:hAnsiTheme="majorHAnsi" w:cstheme="majorBidi"/>
      <w:color w:val="2F5496" w:themeColor="accent1" w:themeShade="BF"/>
      <w:sz w:val="32"/>
      <w:szCs w:val="32"/>
      <w:lang w:val="en" w:eastAsia="zh-CN"/>
    </w:rPr>
  </w:style>
  <w:style w:type="paragraph" w:styleId="ListParagraph">
    <w:name w:val="List Paragraph"/>
    <w:basedOn w:val="Normal"/>
    <w:uiPriority w:val="34"/>
    <w:qFormat/>
    <w:rsid w:val="00E2758A"/>
    <w:pPr>
      <w:ind w:left="720"/>
      <w:contextualSpacing/>
    </w:pPr>
  </w:style>
  <w:style w:type="character" w:customStyle="1" w:styleId="Heading3Char">
    <w:name w:val="Heading 3 Char"/>
    <w:basedOn w:val="DefaultParagraphFont"/>
    <w:link w:val="Heading3"/>
    <w:uiPriority w:val="9"/>
    <w:rsid w:val="00FA6AD1"/>
    <w:rPr>
      <w:rFonts w:asciiTheme="majorHAnsi" w:eastAsiaTheme="majorEastAsia" w:hAnsiTheme="majorHAnsi" w:cstheme="majorBidi"/>
      <w:color w:val="1F3763" w:themeColor="accent1" w:themeShade="7F"/>
      <w:sz w:val="28"/>
      <w:szCs w:val="24"/>
      <w:lang w:val="en" w:eastAsia="zh-CN"/>
    </w:rPr>
  </w:style>
  <w:style w:type="paragraph" w:styleId="TOCHeading">
    <w:name w:val="TOC Heading"/>
    <w:basedOn w:val="Heading1"/>
    <w:next w:val="Normal"/>
    <w:uiPriority w:val="39"/>
    <w:unhideWhenUsed/>
    <w:qFormat/>
    <w:rsid w:val="00FA6AD1"/>
    <w:pPr>
      <w:spacing w:line="259" w:lineRule="auto"/>
      <w:outlineLvl w:val="9"/>
    </w:pPr>
    <w:rPr>
      <w:lang w:val="en-US" w:eastAsia="en-US"/>
    </w:rPr>
  </w:style>
  <w:style w:type="paragraph" w:styleId="TOC2">
    <w:name w:val="toc 2"/>
    <w:basedOn w:val="Normal"/>
    <w:next w:val="Normal"/>
    <w:autoRedefine/>
    <w:uiPriority w:val="39"/>
    <w:unhideWhenUsed/>
    <w:rsid w:val="00FA6AD1"/>
    <w:pPr>
      <w:spacing w:after="100"/>
      <w:ind w:left="220"/>
    </w:pPr>
  </w:style>
  <w:style w:type="paragraph" w:styleId="TOC1">
    <w:name w:val="toc 1"/>
    <w:basedOn w:val="Normal"/>
    <w:next w:val="Normal"/>
    <w:autoRedefine/>
    <w:uiPriority w:val="39"/>
    <w:unhideWhenUsed/>
    <w:rsid w:val="00FA6AD1"/>
    <w:pPr>
      <w:spacing w:after="100"/>
    </w:pPr>
  </w:style>
  <w:style w:type="paragraph" w:styleId="TOC3">
    <w:name w:val="toc 3"/>
    <w:basedOn w:val="Normal"/>
    <w:next w:val="Normal"/>
    <w:autoRedefine/>
    <w:uiPriority w:val="39"/>
    <w:unhideWhenUsed/>
    <w:rsid w:val="00FA6AD1"/>
    <w:pPr>
      <w:spacing w:after="100"/>
      <w:ind w:left="440"/>
    </w:pPr>
  </w:style>
  <w:style w:type="character" w:styleId="Hyperlink">
    <w:name w:val="Hyperlink"/>
    <w:basedOn w:val="DefaultParagraphFont"/>
    <w:uiPriority w:val="99"/>
    <w:unhideWhenUsed/>
    <w:rsid w:val="00FA6AD1"/>
    <w:rPr>
      <w:color w:val="0563C1" w:themeColor="hyperlink"/>
      <w:u w:val="single"/>
    </w:rPr>
  </w:style>
  <w:style w:type="character" w:customStyle="1" w:styleId="Heading4Char">
    <w:name w:val="Heading 4 Char"/>
    <w:basedOn w:val="DefaultParagraphFont"/>
    <w:link w:val="Heading4"/>
    <w:uiPriority w:val="9"/>
    <w:rsid w:val="00735ED9"/>
    <w:rPr>
      <w:rFonts w:asciiTheme="majorHAnsi" w:eastAsiaTheme="majorEastAsia" w:hAnsiTheme="majorHAnsi" w:cstheme="majorBidi"/>
      <w:i/>
      <w:iCs/>
      <w:color w:val="2F5496" w:themeColor="accent1" w:themeShade="BF"/>
      <w:lang w:val="en" w:eastAsia="zh-CN"/>
    </w:rPr>
  </w:style>
  <w:style w:type="table" w:styleId="TableGrid">
    <w:name w:val="Table Grid"/>
    <w:basedOn w:val="TableNormal"/>
    <w:uiPriority w:val="39"/>
    <w:rsid w:val="001B00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002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0275"/>
    <w:rPr>
      <w:rFonts w:ascii="Segoe UI" w:eastAsia="Arial" w:hAnsi="Segoe UI" w:cs="Segoe UI"/>
      <w:sz w:val="18"/>
      <w:szCs w:val="18"/>
      <w:lang w:val="en" w:eastAsia="zh-CN"/>
    </w:rPr>
  </w:style>
  <w:style w:type="character" w:customStyle="1" w:styleId="Heading5Char">
    <w:name w:val="Heading 5 Char"/>
    <w:basedOn w:val="DefaultParagraphFont"/>
    <w:link w:val="Heading5"/>
    <w:uiPriority w:val="9"/>
    <w:rsid w:val="00D00275"/>
    <w:rPr>
      <w:rFonts w:asciiTheme="majorHAnsi" w:eastAsiaTheme="majorEastAsia" w:hAnsiTheme="majorHAnsi" w:cstheme="majorBidi"/>
      <w:color w:val="2F5496" w:themeColor="accent1" w:themeShade="BF"/>
      <w:lang w:val="e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33FFD-62EC-4DAD-8D71-52D59A9FC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TotalTime>
  <Pages>9</Pages>
  <Words>1324</Words>
  <Characters>754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Hull</Company>
  <LinksUpToDate>false</LinksUpToDate>
  <CharactersWithSpaces>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IE HOBSON</dc:creator>
  <cp:keywords/>
  <dc:description/>
  <cp:lastModifiedBy>Alfie</cp:lastModifiedBy>
  <cp:revision>7</cp:revision>
  <dcterms:created xsi:type="dcterms:W3CDTF">2019-12-11T19:29:00Z</dcterms:created>
  <dcterms:modified xsi:type="dcterms:W3CDTF">2019-12-13T11:09:00Z</dcterms:modified>
</cp:coreProperties>
</file>